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BCAE2" w14:textId="64DE0C4E" w:rsidR="00B1503A" w:rsidRPr="00A23134" w:rsidRDefault="004B20B9" w:rsidP="6E51E004">
      <w:pPr>
        <w:rPr>
          <w:rFonts w:ascii="Verdana" w:eastAsia="Verdana" w:hAnsi="Verdana"/>
          <w:b/>
          <w:bCs/>
          <w:sz w:val="28"/>
          <w:szCs w:val="28"/>
        </w:rPr>
      </w:pPr>
      <w:r w:rsidRPr="004B20B9">
        <w:rPr>
          <w:rFonts w:ascii="Verdana" w:hAnsi="Verdana"/>
          <w:b/>
          <w:bCs/>
          <w:sz w:val="28"/>
          <w:szCs w:val="28"/>
          <w:highlight w:val="yellow"/>
        </w:rPr>
        <w:t>[</w:t>
      </w:r>
      <w:r w:rsidR="002B748B">
        <w:rPr>
          <w:rFonts w:ascii="Verdana" w:hAnsi="Verdana"/>
          <w:b/>
          <w:bCs/>
          <w:sz w:val="28"/>
          <w:szCs w:val="28"/>
          <w:highlight w:val="yellow"/>
        </w:rPr>
        <w:t>Event</w:t>
      </w:r>
      <w:r w:rsidRPr="004B20B9">
        <w:rPr>
          <w:rFonts w:ascii="Verdana" w:hAnsi="Verdana"/>
          <w:b/>
          <w:bCs/>
          <w:sz w:val="28"/>
          <w:szCs w:val="28"/>
          <w:highlight w:val="yellow"/>
        </w:rPr>
        <w:t xml:space="preserve"> Name]</w:t>
      </w:r>
      <w:r w:rsidR="0061519C">
        <w:rPr>
          <w:rFonts w:ascii="Verdana" w:hAnsi="Verdana"/>
          <w:b/>
          <w:bCs/>
          <w:sz w:val="28"/>
          <w:szCs w:val="28"/>
        </w:rPr>
        <w:t xml:space="preserve"> </w:t>
      </w:r>
      <w:r w:rsidR="00295D3A" w:rsidRPr="00A23134">
        <w:rPr>
          <w:rFonts w:ascii="Verdana" w:eastAsia="Verdana" w:hAnsi="Verdana"/>
          <w:b/>
          <w:bCs/>
          <w:sz w:val="28"/>
          <w:szCs w:val="28"/>
        </w:rPr>
        <w:t>Host</w:t>
      </w:r>
      <w:r w:rsidR="10DB6A33" w:rsidRPr="00A23134">
        <w:rPr>
          <w:rFonts w:ascii="Verdana" w:eastAsia="Verdana" w:hAnsi="Verdana"/>
          <w:b/>
          <w:bCs/>
          <w:sz w:val="28"/>
          <w:szCs w:val="28"/>
        </w:rPr>
        <w:t xml:space="preserve"> Script</w:t>
      </w:r>
      <w:r w:rsidR="0061519C">
        <w:rPr>
          <w:rFonts w:ascii="Verdana" w:eastAsia="Verdana" w:hAnsi="Verdana"/>
          <w:b/>
          <w:bCs/>
          <w:sz w:val="28"/>
          <w:szCs w:val="28"/>
        </w:rPr>
        <w:t xml:space="preserve"> </w:t>
      </w:r>
      <w:r w:rsidRPr="004B20B9">
        <w:rPr>
          <w:rFonts w:ascii="Verdana" w:eastAsia="Verdana" w:hAnsi="Verdana"/>
          <w:b/>
          <w:bCs/>
          <w:sz w:val="28"/>
          <w:szCs w:val="28"/>
          <w:highlight w:val="yellow"/>
        </w:rPr>
        <w:t>[Date and Time]</w:t>
      </w:r>
    </w:p>
    <w:p w14:paraId="5A828931" w14:textId="57CD6563" w:rsidR="001F296C" w:rsidRDefault="001F296C" w:rsidP="00494EF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</w:t>
      </w:r>
      <w:r w:rsidR="004B20B9">
        <w:rPr>
          <w:rFonts w:ascii="Verdana" w:hAnsi="Verdana"/>
          <w:sz w:val="24"/>
          <w:szCs w:val="24"/>
        </w:rPr>
        <w:t xml:space="preserve">Be sure you edit this based on the </w:t>
      </w:r>
      <w:r w:rsidR="002B748B">
        <w:rPr>
          <w:rFonts w:ascii="Verdana" w:hAnsi="Verdana"/>
          <w:sz w:val="24"/>
          <w:szCs w:val="24"/>
        </w:rPr>
        <w:t>event</w:t>
      </w:r>
      <w:r w:rsidR="004B20B9">
        <w:rPr>
          <w:rFonts w:ascii="Verdana" w:hAnsi="Verdana"/>
          <w:sz w:val="24"/>
          <w:szCs w:val="24"/>
        </w:rPr>
        <w:t xml:space="preserve"> platform you are using. This template is built around using Zoom </w:t>
      </w:r>
      <w:r w:rsidR="002B748B">
        <w:rPr>
          <w:rFonts w:ascii="Verdana" w:hAnsi="Verdana"/>
          <w:sz w:val="24"/>
          <w:szCs w:val="24"/>
        </w:rPr>
        <w:t>Webinar</w:t>
      </w:r>
      <w:r w:rsidR="004B20B9">
        <w:rPr>
          <w:rFonts w:ascii="Verdana" w:hAnsi="Verdana"/>
          <w:sz w:val="24"/>
          <w:szCs w:val="24"/>
        </w:rPr>
        <w:t>.</w:t>
      </w:r>
      <w:r w:rsidR="00A834DE">
        <w:rPr>
          <w:rFonts w:ascii="Verdana" w:hAnsi="Verdana"/>
          <w:sz w:val="24"/>
          <w:szCs w:val="24"/>
        </w:rPr>
        <w:t xml:space="preserve"> It may be helpful for you or someone else to have your email inbox open nearby during the </w:t>
      </w:r>
      <w:r w:rsidR="0086479A">
        <w:rPr>
          <w:rFonts w:ascii="Verdana" w:hAnsi="Verdana"/>
          <w:sz w:val="24"/>
          <w:szCs w:val="24"/>
        </w:rPr>
        <w:t>event</w:t>
      </w:r>
      <w:r w:rsidR="00A834DE">
        <w:rPr>
          <w:rFonts w:ascii="Verdana" w:hAnsi="Verdana"/>
          <w:sz w:val="24"/>
          <w:szCs w:val="24"/>
        </w:rPr>
        <w:t xml:space="preserve"> i</w:t>
      </w:r>
      <w:r w:rsidR="0086479A">
        <w:rPr>
          <w:rFonts w:ascii="Verdana" w:hAnsi="Verdana"/>
          <w:sz w:val="24"/>
          <w:szCs w:val="24"/>
        </w:rPr>
        <w:t>f</w:t>
      </w:r>
      <w:r w:rsidR="00A834DE">
        <w:rPr>
          <w:rFonts w:ascii="Verdana" w:hAnsi="Verdana"/>
          <w:sz w:val="24"/>
          <w:szCs w:val="24"/>
        </w:rPr>
        <w:t xml:space="preserve"> registrants have any issues accessing the event. </w:t>
      </w:r>
    </w:p>
    <w:p w14:paraId="16D35137" w14:textId="12815728" w:rsidR="00B51403" w:rsidRPr="00130B1F" w:rsidRDefault="224EDC56" w:rsidP="00494EF5">
      <w:pPr>
        <w:rPr>
          <w:rFonts w:ascii="Verdana" w:hAnsi="Verdana"/>
          <w:b/>
          <w:bCs/>
          <w:sz w:val="24"/>
          <w:szCs w:val="24"/>
        </w:rPr>
      </w:pPr>
      <w:r w:rsidRPr="00130B1F">
        <w:rPr>
          <w:rFonts w:ascii="Verdana" w:hAnsi="Verdana"/>
          <w:b/>
          <w:bCs/>
          <w:sz w:val="24"/>
          <w:szCs w:val="24"/>
        </w:rPr>
        <w:t xml:space="preserve">15 </w:t>
      </w:r>
      <w:r w:rsidR="00A23134" w:rsidRPr="00130B1F">
        <w:rPr>
          <w:rFonts w:ascii="Verdana" w:hAnsi="Verdana"/>
          <w:b/>
          <w:bCs/>
          <w:sz w:val="24"/>
          <w:szCs w:val="24"/>
        </w:rPr>
        <w:t>minutes</w:t>
      </w:r>
      <w:r w:rsidRPr="00130B1F">
        <w:rPr>
          <w:rFonts w:ascii="Verdana" w:hAnsi="Verdana"/>
          <w:b/>
          <w:bCs/>
          <w:sz w:val="24"/>
          <w:szCs w:val="24"/>
        </w:rPr>
        <w:t xml:space="preserve"> </w:t>
      </w:r>
      <w:r w:rsidR="00940A3A" w:rsidRPr="00130B1F">
        <w:rPr>
          <w:rFonts w:ascii="Verdana" w:hAnsi="Verdana"/>
          <w:b/>
          <w:bCs/>
          <w:sz w:val="24"/>
          <w:szCs w:val="24"/>
        </w:rPr>
        <w:t>b</w:t>
      </w:r>
      <w:r w:rsidR="13C153E3" w:rsidRPr="00130B1F">
        <w:rPr>
          <w:rFonts w:ascii="Verdana" w:hAnsi="Verdana"/>
          <w:b/>
          <w:bCs/>
          <w:sz w:val="24"/>
          <w:szCs w:val="24"/>
        </w:rPr>
        <w:t xml:space="preserve">efore </w:t>
      </w:r>
      <w:r w:rsidR="00A23134" w:rsidRPr="00130B1F">
        <w:rPr>
          <w:rFonts w:ascii="Verdana" w:hAnsi="Verdana"/>
          <w:b/>
          <w:bCs/>
          <w:sz w:val="24"/>
          <w:szCs w:val="24"/>
        </w:rPr>
        <w:t xml:space="preserve">the </w:t>
      </w:r>
      <w:r w:rsidR="13C153E3" w:rsidRPr="00130B1F">
        <w:rPr>
          <w:rFonts w:ascii="Verdana" w:hAnsi="Verdana"/>
          <w:b/>
          <w:bCs/>
          <w:sz w:val="24"/>
          <w:szCs w:val="24"/>
        </w:rPr>
        <w:t xml:space="preserve">beginning </w:t>
      </w:r>
      <w:r w:rsidR="001F296C" w:rsidRPr="00130B1F">
        <w:rPr>
          <w:rFonts w:ascii="Verdana" w:hAnsi="Verdana"/>
          <w:b/>
          <w:bCs/>
          <w:sz w:val="24"/>
          <w:szCs w:val="24"/>
        </w:rPr>
        <w:t xml:space="preserve">of the </w:t>
      </w:r>
      <w:r w:rsidR="002B748B">
        <w:rPr>
          <w:rFonts w:ascii="Verdana" w:hAnsi="Verdana"/>
          <w:b/>
          <w:bCs/>
          <w:sz w:val="24"/>
          <w:szCs w:val="24"/>
        </w:rPr>
        <w:t>Event</w:t>
      </w:r>
      <w:r w:rsidR="00940A3A" w:rsidRPr="00130B1F">
        <w:rPr>
          <w:rFonts w:ascii="Verdana" w:hAnsi="Verdana"/>
          <w:b/>
          <w:bCs/>
          <w:sz w:val="24"/>
          <w:szCs w:val="24"/>
        </w:rPr>
        <w:t>:</w:t>
      </w:r>
    </w:p>
    <w:p w14:paraId="4A49FBBF" w14:textId="1982333F" w:rsidR="00B51403" w:rsidRDefault="001F296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art the </w:t>
      </w:r>
      <w:r w:rsidR="002B748B">
        <w:rPr>
          <w:rFonts w:ascii="Verdana" w:hAnsi="Verdana"/>
          <w:sz w:val="24"/>
          <w:szCs w:val="24"/>
        </w:rPr>
        <w:t>event</w:t>
      </w:r>
      <w:r w:rsidR="004B20B9">
        <w:rPr>
          <w:rFonts w:ascii="Verdana" w:hAnsi="Verdana"/>
          <w:sz w:val="24"/>
          <w:szCs w:val="24"/>
        </w:rPr>
        <w:t xml:space="preserve"> practice session</w:t>
      </w:r>
    </w:p>
    <w:p w14:paraId="38E374C4" w14:textId="60150C47" w:rsidR="00C452D0" w:rsidRDefault="00C452D0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firm name pronunciation if needed</w:t>
      </w:r>
      <w:r w:rsidR="008153A2">
        <w:rPr>
          <w:rFonts w:ascii="Verdana" w:hAnsi="Verdana"/>
          <w:sz w:val="24"/>
          <w:szCs w:val="24"/>
        </w:rPr>
        <w:t xml:space="preserve"> an</w:t>
      </w:r>
      <w:r w:rsidR="00E97250">
        <w:rPr>
          <w:rFonts w:ascii="Verdana" w:hAnsi="Verdana"/>
          <w:sz w:val="24"/>
          <w:szCs w:val="24"/>
        </w:rPr>
        <w:t>d</w:t>
      </w:r>
      <w:r w:rsidR="008153A2">
        <w:rPr>
          <w:rFonts w:ascii="Verdana" w:hAnsi="Verdana"/>
          <w:sz w:val="24"/>
          <w:szCs w:val="24"/>
        </w:rPr>
        <w:t xml:space="preserve"> change names/titles if needed</w:t>
      </w:r>
    </w:p>
    <w:p w14:paraId="39325CF2" w14:textId="52E77460" w:rsidR="00256332" w:rsidRDefault="00256332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ake presenter(s) co-host </w:t>
      </w:r>
    </w:p>
    <w:p w14:paraId="371A38CC" w14:textId="77777777" w:rsidR="00B51403" w:rsidRDefault="00494EF5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B51403">
        <w:rPr>
          <w:rFonts w:ascii="Verdana" w:hAnsi="Verdana"/>
          <w:sz w:val="24"/>
          <w:szCs w:val="24"/>
        </w:rPr>
        <w:t xml:space="preserve">Check all </w:t>
      </w:r>
      <w:r w:rsidR="00B51403">
        <w:rPr>
          <w:rFonts w:ascii="Verdana" w:hAnsi="Verdana"/>
          <w:sz w:val="24"/>
          <w:szCs w:val="24"/>
        </w:rPr>
        <w:t>presenters’</w:t>
      </w:r>
      <w:r w:rsidRPr="00B51403">
        <w:rPr>
          <w:rFonts w:ascii="Verdana" w:hAnsi="Verdana"/>
          <w:sz w:val="24"/>
          <w:szCs w:val="24"/>
        </w:rPr>
        <w:t xml:space="preserve"> audio and video  </w:t>
      </w:r>
    </w:p>
    <w:p w14:paraId="6CC9367E" w14:textId="77F3D1D5" w:rsidR="00256332" w:rsidRDefault="6C72D5EE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313A31E2">
        <w:rPr>
          <w:rFonts w:ascii="Verdana" w:hAnsi="Verdana"/>
          <w:sz w:val="24"/>
          <w:szCs w:val="24"/>
        </w:rPr>
        <w:t xml:space="preserve">Test </w:t>
      </w:r>
      <w:r w:rsidR="6CFA9BDC" w:rsidRPr="313A31E2">
        <w:rPr>
          <w:rFonts w:ascii="Verdana" w:hAnsi="Verdana"/>
          <w:sz w:val="24"/>
          <w:szCs w:val="24"/>
        </w:rPr>
        <w:t>slide sharing</w:t>
      </w:r>
      <w:r w:rsidR="2ED15FE4" w:rsidRPr="313A31E2">
        <w:rPr>
          <w:rFonts w:ascii="Verdana" w:hAnsi="Verdana"/>
          <w:sz w:val="24"/>
          <w:szCs w:val="24"/>
        </w:rPr>
        <w:t xml:space="preserve"> and that the presenters/co-hosts can advance the slides</w:t>
      </w:r>
    </w:p>
    <w:p w14:paraId="5FC5DC07" w14:textId="5DB6C87A" w:rsidR="00480D5B" w:rsidRDefault="00480D5B" w:rsidP="00480D5B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f there are videos </w:t>
      </w:r>
      <w:r w:rsidR="001B0AC9">
        <w:rPr>
          <w:rFonts w:ascii="Verdana" w:hAnsi="Verdana"/>
          <w:sz w:val="24"/>
          <w:szCs w:val="24"/>
        </w:rPr>
        <w:t>on</w:t>
      </w:r>
      <w:r>
        <w:rPr>
          <w:rFonts w:ascii="Verdana" w:hAnsi="Verdana"/>
          <w:sz w:val="24"/>
          <w:szCs w:val="24"/>
        </w:rPr>
        <w:t xml:space="preserve"> the slides, test that they work and can be heard</w:t>
      </w:r>
    </w:p>
    <w:p w14:paraId="0ED94997" w14:textId="223D2921" w:rsidR="00282722" w:rsidRDefault="00282722" w:rsidP="00480D5B">
      <w:pPr>
        <w:pStyle w:val="ListParagraph"/>
        <w:numPr>
          <w:ilvl w:val="1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ave pdf handy and ready to share in chat</w:t>
      </w:r>
    </w:p>
    <w:p w14:paraId="78EE2705" w14:textId="74D358C4" w:rsidR="00FE413D" w:rsidRDefault="00FE413D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Review how the presenter(s) </w:t>
      </w:r>
      <w:r w:rsidR="001B0AC9">
        <w:rPr>
          <w:rFonts w:ascii="Verdana" w:hAnsi="Verdana"/>
          <w:sz w:val="24"/>
          <w:szCs w:val="24"/>
        </w:rPr>
        <w:t>wants</w:t>
      </w:r>
      <w:r>
        <w:rPr>
          <w:rFonts w:ascii="Verdana" w:hAnsi="Verdana"/>
          <w:sz w:val="24"/>
          <w:szCs w:val="24"/>
        </w:rPr>
        <w:t xml:space="preserve"> to do attendee Q</w:t>
      </w:r>
      <w:r w:rsidR="00C66485">
        <w:rPr>
          <w:rFonts w:ascii="Verdana" w:hAnsi="Verdana"/>
          <w:sz w:val="24"/>
          <w:szCs w:val="24"/>
        </w:rPr>
        <w:t>&amp;A</w:t>
      </w:r>
    </w:p>
    <w:p w14:paraId="58034048" w14:textId="01EE5411" w:rsidR="001F296C" w:rsidRDefault="001F296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f the presenter(s) requested polls, check </w:t>
      </w:r>
      <w:r w:rsidR="004B20B9">
        <w:rPr>
          <w:rFonts w:ascii="Verdana" w:hAnsi="Verdana"/>
          <w:sz w:val="24"/>
          <w:szCs w:val="24"/>
        </w:rPr>
        <w:t>that the polls are ready to go</w:t>
      </w:r>
    </w:p>
    <w:p w14:paraId="437C7ED8" w14:textId="77A39FEE" w:rsidR="002770CC" w:rsidRDefault="002770CC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Let </w:t>
      </w:r>
      <w:r w:rsidR="001F296C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presenter(s) know at the end you will </w:t>
      </w:r>
      <w:proofErr w:type="gramStart"/>
      <w:r>
        <w:rPr>
          <w:rFonts w:ascii="Verdana" w:hAnsi="Verdana"/>
          <w:sz w:val="24"/>
          <w:szCs w:val="24"/>
        </w:rPr>
        <w:t>do</w:t>
      </w:r>
      <w:proofErr w:type="gramEnd"/>
      <w:r>
        <w:rPr>
          <w:rFonts w:ascii="Verdana" w:hAnsi="Verdana"/>
          <w:sz w:val="24"/>
          <w:szCs w:val="24"/>
        </w:rPr>
        <w:t xml:space="preserve"> a little conclusion and then end the</w:t>
      </w:r>
      <w:r w:rsidR="002B748B">
        <w:rPr>
          <w:rFonts w:ascii="Verdana" w:hAnsi="Verdana"/>
          <w:sz w:val="24"/>
          <w:szCs w:val="24"/>
        </w:rPr>
        <w:t xml:space="preserve"> event </w:t>
      </w:r>
      <w:r>
        <w:rPr>
          <w:rFonts w:ascii="Verdana" w:hAnsi="Verdana"/>
          <w:sz w:val="24"/>
          <w:szCs w:val="24"/>
        </w:rPr>
        <w:t>for everyone</w:t>
      </w:r>
      <w:r w:rsidR="00646283">
        <w:rPr>
          <w:rFonts w:ascii="Verdana" w:hAnsi="Verdana"/>
          <w:sz w:val="24"/>
          <w:szCs w:val="24"/>
        </w:rPr>
        <w:t>, including the presenter(s)</w:t>
      </w:r>
    </w:p>
    <w:p w14:paraId="551DD568" w14:textId="34056EB2" w:rsidR="00A351CE" w:rsidRDefault="00A351CE" w:rsidP="00494EF5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eck if presenter(s) needs anything before getting started</w:t>
      </w:r>
    </w:p>
    <w:p w14:paraId="50A25B8B" w14:textId="77777777" w:rsidR="008777AE" w:rsidRDefault="008777AE" w:rsidP="008777AE">
      <w:pPr>
        <w:pStyle w:val="ListParagraph"/>
        <w:numPr>
          <w:ilvl w:val="0"/>
          <w:numId w:val="6"/>
        </w:numPr>
        <w:rPr>
          <w:rFonts w:ascii="Verdana" w:hAnsi="Verdana"/>
          <w:b/>
          <w:bCs/>
          <w:sz w:val="24"/>
          <w:szCs w:val="24"/>
        </w:rPr>
      </w:pPr>
      <w:r w:rsidRPr="008777AE">
        <w:rPr>
          <w:rFonts w:ascii="Verdana" w:hAnsi="Verdana"/>
          <w:b/>
          <w:bCs/>
          <w:sz w:val="24"/>
          <w:szCs w:val="24"/>
        </w:rPr>
        <w:t>Spotlight the presenter(s)</w:t>
      </w:r>
    </w:p>
    <w:p w14:paraId="169AEDD2" w14:textId="0B748D52" w:rsidR="008777AE" w:rsidRDefault="008777AE" w:rsidP="008777AE">
      <w:pPr>
        <w:pStyle w:val="ListParagraph"/>
        <w:numPr>
          <w:ilvl w:val="0"/>
          <w:numId w:val="6"/>
        </w:num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Enable captioning </w:t>
      </w:r>
    </w:p>
    <w:p w14:paraId="772B10D1" w14:textId="3820CAF4" w:rsidR="00330AFC" w:rsidRPr="00330AFC" w:rsidRDefault="00330AFC" w:rsidP="008777AE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 w:rsidRPr="00330AFC">
        <w:rPr>
          <w:rFonts w:ascii="Verdana" w:hAnsi="Verdana"/>
          <w:sz w:val="24"/>
          <w:szCs w:val="24"/>
        </w:rPr>
        <w:t xml:space="preserve">Start the live event after confirming </w:t>
      </w:r>
      <w:r w:rsidR="00E97250" w:rsidRPr="00330AFC">
        <w:rPr>
          <w:rFonts w:ascii="Verdana" w:hAnsi="Verdana"/>
          <w:sz w:val="24"/>
          <w:szCs w:val="24"/>
        </w:rPr>
        <w:t>the presenters</w:t>
      </w:r>
      <w:r w:rsidRPr="00330AFC">
        <w:rPr>
          <w:rFonts w:ascii="Verdana" w:hAnsi="Verdana"/>
          <w:sz w:val="24"/>
          <w:szCs w:val="24"/>
        </w:rPr>
        <w:t xml:space="preserve"> are ready</w:t>
      </w:r>
    </w:p>
    <w:p w14:paraId="1022C7AA" w14:textId="77777777" w:rsidR="00CF582A" w:rsidRPr="00646283" w:rsidRDefault="00F17303" w:rsidP="00190CCB">
      <w:pPr>
        <w:rPr>
          <w:rFonts w:ascii="Verdana" w:hAnsi="Verdana"/>
          <w:b/>
          <w:bCs/>
          <w:sz w:val="24"/>
          <w:szCs w:val="24"/>
        </w:rPr>
      </w:pPr>
      <w:r w:rsidRPr="00646283">
        <w:rPr>
          <w:rFonts w:ascii="Verdana" w:hAnsi="Verdana"/>
          <w:b/>
          <w:bCs/>
          <w:sz w:val="24"/>
          <w:szCs w:val="24"/>
        </w:rPr>
        <w:t>INTRODUCTION</w:t>
      </w:r>
    </w:p>
    <w:p w14:paraId="1022C7AC" w14:textId="76148F1C" w:rsidR="00BB68DF" w:rsidRPr="00806B37" w:rsidRDefault="00973E69" w:rsidP="0030C95F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Hello</w:t>
      </w:r>
      <w:r w:rsidR="00BB68DF" w:rsidRPr="00806B37">
        <w:rPr>
          <w:rFonts w:ascii="Verdana" w:hAnsi="Verdana"/>
          <w:sz w:val="24"/>
          <w:szCs w:val="24"/>
        </w:rPr>
        <w:t xml:space="preserve"> everyone,</w:t>
      </w:r>
      <w:r w:rsidR="003A3E89">
        <w:rPr>
          <w:rFonts w:ascii="Verdana" w:hAnsi="Verdana"/>
          <w:sz w:val="24"/>
          <w:szCs w:val="24"/>
        </w:rPr>
        <w:t xml:space="preserve"> </w:t>
      </w:r>
      <w:r w:rsidR="00E71DF9">
        <w:rPr>
          <w:rFonts w:ascii="Verdana" w:hAnsi="Verdana"/>
          <w:sz w:val="24"/>
          <w:szCs w:val="24"/>
        </w:rPr>
        <w:t>w</w:t>
      </w:r>
      <w:r w:rsidR="003A3E89">
        <w:rPr>
          <w:rFonts w:ascii="Verdana" w:hAnsi="Verdana"/>
          <w:sz w:val="24"/>
          <w:szCs w:val="24"/>
        </w:rPr>
        <w:t xml:space="preserve">e will </w:t>
      </w:r>
      <w:r w:rsidR="00DA6D91">
        <w:rPr>
          <w:rFonts w:ascii="Verdana" w:hAnsi="Verdana"/>
          <w:sz w:val="24"/>
          <w:szCs w:val="24"/>
        </w:rPr>
        <w:t xml:space="preserve">give a moment for everyone to </w:t>
      </w:r>
      <w:proofErr w:type="gramStart"/>
      <w:r w:rsidR="00E71DF9">
        <w:rPr>
          <w:rFonts w:ascii="Verdana" w:hAnsi="Verdana"/>
          <w:sz w:val="24"/>
          <w:szCs w:val="24"/>
        </w:rPr>
        <w:t>enter</w:t>
      </w:r>
      <w:r w:rsidR="00DA6D91">
        <w:rPr>
          <w:rFonts w:ascii="Verdana" w:hAnsi="Verdana"/>
          <w:sz w:val="24"/>
          <w:szCs w:val="24"/>
        </w:rPr>
        <w:t xml:space="preserve"> </w:t>
      </w:r>
      <w:r w:rsidR="00E71DF9">
        <w:rPr>
          <w:rFonts w:ascii="Verdana" w:hAnsi="Verdana"/>
          <w:sz w:val="24"/>
          <w:szCs w:val="24"/>
        </w:rPr>
        <w:t>from</w:t>
      </w:r>
      <w:proofErr w:type="gramEnd"/>
      <w:r w:rsidR="00E71DF9">
        <w:rPr>
          <w:rFonts w:ascii="Verdana" w:hAnsi="Verdana"/>
          <w:sz w:val="24"/>
          <w:szCs w:val="24"/>
        </w:rPr>
        <w:t xml:space="preserve"> </w:t>
      </w:r>
      <w:r w:rsidR="00DA6D91">
        <w:rPr>
          <w:rFonts w:ascii="Verdana" w:hAnsi="Verdana"/>
          <w:sz w:val="24"/>
          <w:szCs w:val="24"/>
        </w:rPr>
        <w:t>the waiting room. W</w:t>
      </w:r>
      <w:r w:rsidR="00BB68DF" w:rsidRPr="00806B37">
        <w:rPr>
          <w:rFonts w:ascii="Verdana" w:hAnsi="Verdana"/>
          <w:sz w:val="24"/>
          <w:szCs w:val="24"/>
        </w:rPr>
        <w:t xml:space="preserve">elcome to </w:t>
      </w:r>
      <w:r w:rsidR="004B20B9">
        <w:rPr>
          <w:rFonts w:ascii="Verdana" w:hAnsi="Verdana"/>
          <w:sz w:val="24"/>
          <w:szCs w:val="24"/>
        </w:rPr>
        <w:t xml:space="preserve">this </w:t>
      </w:r>
      <w:r w:rsidR="00CF41B2">
        <w:rPr>
          <w:rFonts w:ascii="Verdana" w:hAnsi="Verdana"/>
          <w:sz w:val="24"/>
          <w:szCs w:val="24"/>
        </w:rPr>
        <w:t>event</w:t>
      </w:r>
      <w:r w:rsidR="004B20B9">
        <w:rPr>
          <w:rFonts w:ascii="Verdana" w:hAnsi="Verdana"/>
          <w:sz w:val="24"/>
          <w:szCs w:val="24"/>
        </w:rPr>
        <w:t xml:space="preserve"> titled</w:t>
      </w:r>
      <w:r w:rsidR="00A8570B">
        <w:rPr>
          <w:rFonts w:ascii="Verdana" w:hAnsi="Verdana"/>
          <w:sz w:val="24"/>
          <w:szCs w:val="24"/>
        </w:rPr>
        <w:t xml:space="preserve">, </w:t>
      </w:r>
      <w:r w:rsidR="00A8570B" w:rsidRPr="004B20B9">
        <w:rPr>
          <w:rFonts w:ascii="Verdana" w:hAnsi="Verdana"/>
          <w:sz w:val="24"/>
          <w:szCs w:val="24"/>
          <w:highlight w:val="yellow"/>
        </w:rPr>
        <w:t>[</w:t>
      </w:r>
      <w:r w:rsidR="002B748B">
        <w:rPr>
          <w:rFonts w:ascii="Verdana" w:hAnsi="Verdana"/>
          <w:sz w:val="24"/>
          <w:szCs w:val="24"/>
          <w:highlight w:val="yellow"/>
        </w:rPr>
        <w:t>Event</w:t>
      </w:r>
      <w:r w:rsidR="004B20B9" w:rsidRPr="004B20B9">
        <w:rPr>
          <w:rFonts w:ascii="Verdana" w:hAnsi="Verdana"/>
          <w:sz w:val="24"/>
          <w:szCs w:val="24"/>
          <w:highlight w:val="yellow"/>
        </w:rPr>
        <w:t xml:space="preserve"> </w:t>
      </w:r>
      <w:r w:rsidR="00A8570B" w:rsidRPr="004B20B9">
        <w:rPr>
          <w:rFonts w:ascii="Verdana" w:hAnsi="Verdana"/>
          <w:sz w:val="24"/>
          <w:szCs w:val="24"/>
          <w:highlight w:val="yellow"/>
        </w:rPr>
        <w:t>title]</w:t>
      </w:r>
      <w:r w:rsidR="00F9418E" w:rsidRPr="00806B37">
        <w:rPr>
          <w:rFonts w:ascii="Verdana" w:hAnsi="Verdana"/>
          <w:sz w:val="24"/>
          <w:szCs w:val="24"/>
        </w:rPr>
        <w:t xml:space="preserve">! </w:t>
      </w:r>
      <w:r w:rsidR="00DA6D91">
        <w:rPr>
          <w:rFonts w:ascii="Verdana" w:hAnsi="Verdana"/>
          <w:sz w:val="24"/>
          <w:szCs w:val="24"/>
        </w:rPr>
        <w:t>Thank you for joining us!</w:t>
      </w:r>
      <w:r w:rsidR="00A23134">
        <w:rPr>
          <w:rFonts w:ascii="Verdana" w:hAnsi="Verdana"/>
          <w:sz w:val="24"/>
          <w:szCs w:val="24"/>
        </w:rPr>
        <w:t xml:space="preserve"> </w:t>
      </w:r>
    </w:p>
    <w:p w14:paraId="317ABDB9" w14:textId="4CB8B79D" w:rsidR="006D3189" w:rsidRDefault="006D3189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I </w:t>
      </w:r>
      <w:r w:rsidR="00BD15E8" w:rsidRPr="00806B37">
        <w:rPr>
          <w:rFonts w:ascii="Verdana" w:hAnsi="Verdana"/>
          <w:sz w:val="24"/>
          <w:szCs w:val="24"/>
        </w:rPr>
        <w:t>am</w:t>
      </w:r>
      <w:r w:rsidR="004B20B9">
        <w:rPr>
          <w:rFonts w:ascii="Verdana" w:hAnsi="Verdana"/>
          <w:sz w:val="24"/>
          <w:szCs w:val="24"/>
        </w:rPr>
        <w:t xml:space="preserve"> [</w:t>
      </w:r>
      <w:r w:rsidR="00075EED">
        <w:rPr>
          <w:rFonts w:ascii="Verdana" w:hAnsi="Verdana"/>
          <w:sz w:val="24"/>
          <w:szCs w:val="24"/>
        </w:rPr>
        <w:t xml:space="preserve">name, </w:t>
      </w:r>
      <w:r w:rsidR="004B20B9">
        <w:rPr>
          <w:rFonts w:ascii="Verdana" w:hAnsi="Verdana"/>
          <w:sz w:val="24"/>
          <w:szCs w:val="24"/>
        </w:rPr>
        <w:t xml:space="preserve">role and organization]. I </w:t>
      </w:r>
      <w:r w:rsidRPr="00806B37">
        <w:rPr>
          <w:rFonts w:ascii="Verdana" w:hAnsi="Verdana"/>
          <w:sz w:val="24"/>
          <w:szCs w:val="24"/>
        </w:rPr>
        <w:t xml:space="preserve">will be running </w:t>
      </w:r>
      <w:proofErr w:type="gramStart"/>
      <w:r w:rsidRPr="00806B37">
        <w:rPr>
          <w:rFonts w:ascii="Verdana" w:hAnsi="Verdana"/>
          <w:sz w:val="24"/>
          <w:szCs w:val="24"/>
        </w:rPr>
        <w:t>the logistics</w:t>
      </w:r>
      <w:proofErr w:type="gramEnd"/>
      <w:r w:rsidRPr="00806B37">
        <w:rPr>
          <w:rFonts w:ascii="Verdana" w:hAnsi="Verdana"/>
          <w:sz w:val="24"/>
          <w:szCs w:val="24"/>
        </w:rPr>
        <w:t xml:space="preserve">/technology </w:t>
      </w:r>
      <w:r w:rsidR="00BD15E8" w:rsidRPr="00806B37">
        <w:rPr>
          <w:rFonts w:ascii="Verdana" w:hAnsi="Verdana"/>
          <w:sz w:val="24"/>
          <w:szCs w:val="24"/>
        </w:rPr>
        <w:t>today</w:t>
      </w:r>
      <w:r w:rsidRPr="00806B37">
        <w:rPr>
          <w:rFonts w:ascii="Verdana" w:hAnsi="Verdana"/>
          <w:sz w:val="24"/>
          <w:szCs w:val="24"/>
        </w:rPr>
        <w:t>.</w:t>
      </w:r>
    </w:p>
    <w:p w14:paraId="330E70AE" w14:textId="0E7BED16" w:rsidR="00D724F0" w:rsidRPr="00D724F0" w:rsidRDefault="00D724F0" w:rsidP="00D724F0">
      <w:pPr>
        <w:pStyle w:val="ListParagraph"/>
        <w:numPr>
          <w:ilvl w:val="0"/>
          <w:numId w:val="8"/>
        </w:numPr>
        <w:rPr>
          <w:rFonts w:ascii="Verdana" w:hAnsi="Verdana"/>
          <w:i/>
          <w:iCs/>
          <w:sz w:val="24"/>
          <w:szCs w:val="24"/>
        </w:rPr>
      </w:pPr>
      <w:r w:rsidRPr="00D724F0">
        <w:rPr>
          <w:rFonts w:ascii="Verdana" w:hAnsi="Verdana"/>
          <w:i/>
          <w:iCs/>
          <w:sz w:val="24"/>
          <w:szCs w:val="24"/>
        </w:rPr>
        <w:t>(Poll if needed or ask in chat opening engagement question)</w:t>
      </w:r>
    </w:p>
    <w:p w14:paraId="78F864DB" w14:textId="77777777" w:rsidR="006D3189" w:rsidRPr="00564F18" w:rsidRDefault="006D3189" w:rsidP="00EA4E17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4"/>
          <w:szCs w:val="24"/>
        </w:rPr>
      </w:pPr>
      <w:r w:rsidRPr="00564F18">
        <w:rPr>
          <w:rFonts w:ascii="Verdana" w:hAnsi="Verdana"/>
          <w:b/>
          <w:bCs/>
          <w:sz w:val="24"/>
          <w:szCs w:val="24"/>
        </w:rPr>
        <w:t>Captions</w:t>
      </w:r>
    </w:p>
    <w:p w14:paraId="6C4219EB" w14:textId="15276EA7" w:rsidR="006D3189" w:rsidRPr="00806B37" w:rsidRDefault="006D3189" w:rsidP="0030C95F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If you would like captioning during this </w:t>
      </w:r>
      <w:r w:rsidR="00285212" w:rsidRPr="00806B37">
        <w:rPr>
          <w:rFonts w:ascii="Verdana" w:hAnsi="Verdana"/>
          <w:sz w:val="24"/>
          <w:szCs w:val="24"/>
        </w:rPr>
        <w:t>presentation</w:t>
      </w:r>
      <w:r w:rsidRPr="00806B37">
        <w:rPr>
          <w:rFonts w:ascii="Verdana" w:hAnsi="Verdana"/>
          <w:sz w:val="24"/>
          <w:szCs w:val="24"/>
        </w:rPr>
        <w:t xml:space="preserve">, you can locate the Live Transcript/CC button </w:t>
      </w:r>
      <w:r w:rsidR="4562BEF6" w:rsidRPr="00806B37">
        <w:rPr>
          <w:rFonts w:ascii="Verdana" w:hAnsi="Verdana"/>
          <w:sz w:val="24"/>
          <w:szCs w:val="24"/>
        </w:rPr>
        <w:t xml:space="preserve">on your </w:t>
      </w:r>
      <w:r w:rsidR="0028624A">
        <w:rPr>
          <w:rFonts w:ascii="Verdana" w:hAnsi="Verdana"/>
          <w:sz w:val="24"/>
          <w:szCs w:val="24"/>
        </w:rPr>
        <w:t>Z</w:t>
      </w:r>
      <w:r w:rsidR="4562BEF6" w:rsidRPr="00806B37">
        <w:rPr>
          <w:rFonts w:ascii="Verdana" w:hAnsi="Verdana"/>
          <w:sz w:val="24"/>
          <w:szCs w:val="24"/>
        </w:rPr>
        <w:t xml:space="preserve">oom control panel </w:t>
      </w:r>
      <w:r w:rsidRPr="00806B37">
        <w:rPr>
          <w:rFonts w:ascii="Verdana" w:hAnsi="Verdana"/>
          <w:sz w:val="24"/>
          <w:szCs w:val="24"/>
        </w:rPr>
        <w:t xml:space="preserve">and turn </w:t>
      </w:r>
      <w:r w:rsidR="00D2639F">
        <w:rPr>
          <w:rFonts w:ascii="Verdana" w:hAnsi="Verdana"/>
          <w:sz w:val="24"/>
          <w:szCs w:val="24"/>
        </w:rPr>
        <w:t>those</w:t>
      </w:r>
      <w:r w:rsidRPr="00806B37">
        <w:rPr>
          <w:rFonts w:ascii="Verdana" w:hAnsi="Verdana"/>
          <w:sz w:val="24"/>
          <w:szCs w:val="24"/>
        </w:rPr>
        <w:t xml:space="preserve"> on.</w:t>
      </w:r>
    </w:p>
    <w:p w14:paraId="5BB465B0" w14:textId="7B5C30A7" w:rsidR="006D3189" w:rsidRPr="00564F18" w:rsidRDefault="006D3189" w:rsidP="00EA4E17">
      <w:pPr>
        <w:pStyle w:val="ListParagraph"/>
        <w:numPr>
          <w:ilvl w:val="0"/>
          <w:numId w:val="5"/>
        </w:numPr>
        <w:rPr>
          <w:rFonts w:ascii="Verdana" w:hAnsi="Verdana"/>
          <w:b/>
          <w:bCs/>
          <w:sz w:val="24"/>
          <w:szCs w:val="24"/>
        </w:rPr>
      </w:pPr>
      <w:r w:rsidRPr="00564F18">
        <w:rPr>
          <w:rFonts w:ascii="Verdana" w:hAnsi="Verdana"/>
          <w:b/>
          <w:bCs/>
          <w:sz w:val="24"/>
          <w:szCs w:val="24"/>
        </w:rPr>
        <w:t>Questions</w:t>
      </w:r>
      <w:r w:rsidR="00F87415" w:rsidRPr="00564F18">
        <w:rPr>
          <w:rFonts w:ascii="Verdana" w:hAnsi="Verdana"/>
          <w:b/>
          <w:bCs/>
          <w:sz w:val="24"/>
          <w:szCs w:val="24"/>
        </w:rPr>
        <w:t>/Discussion</w:t>
      </w:r>
    </w:p>
    <w:p w14:paraId="6C44E97B" w14:textId="048BDA80" w:rsidR="00C01F99" w:rsidRPr="00806B37" w:rsidRDefault="00A03FB9" w:rsidP="00BD15E8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 will use the Q/A box</w:t>
      </w:r>
      <w:r w:rsidR="00BD15E8" w:rsidRPr="00806B37">
        <w:rPr>
          <w:rFonts w:ascii="Verdana" w:hAnsi="Verdana"/>
          <w:sz w:val="24"/>
          <w:szCs w:val="24"/>
        </w:rPr>
        <w:t xml:space="preserve"> during the presentation and our presenter</w:t>
      </w:r>
      <w:r w:rsidR="00A23134">
        <w:rPr>
          <w:rFonts w:ascii="Verdana" w:hAnsi="Verdana"/>
          <w:sz w:val="24"/>
          <w:szCs w:val="24"/>
        </w:rPr>
        <w:t>(</w:t>
      </w:r>
      <w:r w:rsidR="00BD15E8" w:rsidRPr="00806B37">
        <w:rPr>
          <w:rFonts w:ascii="Verdana" w:hAnsi="Verdana"/>
          <w:sz w:val="24"/>
          <w:szCs w:val="24"/>
        </w:rPr>
        <w:t>s</w:t>
      </w:r>
      <w:r w:rsidR="00A23134">
        <w:rPr>
          <w:rFonts w:ascii="Verdana" w:hAnsi="Verdana"/>
          <w:sz w:val="24"/>
          <w:szCs w:val="24"/>
        </w:rPr>
        <w:t>)</w:t>
      </w:r>
      <w:r w:rsidR="00BD15E8" w:rsidRPr="00806B37">
        <w:rPr>
          <w:rFonts w:ascii="Verdana" w:hAnsi="Verdana"/>
          <w:sz w:val="24"/>
          <w:szCs w:val="24"/>
        </w:rPr>
        <w:t xml:space="preserve"> will </w:t>
      </w:r>
      <w:r w:rsidR="00BD15E8" w:rsidRPr="00806B37">
        <w:rPr>
          <w:rFonts w:ascii="Verdana" w:hAnsi="Verdana"/>
          <w:sz w:val="24"/>
          <w:szCs w:val="24"/>
          <w:highlight w:val="yellow"/>
        </w:rPr>
        <w:t xml:space="preserve">&lt;&lt;answer them </w:t>
      </w:r>
      <w:r w:rsidR="00C01F99" w:rsidRPr="00806B37">
        <w:rPr>
          <w:rFonts w:ascii="Verdana" w:hAnsi="Verdana"/>
          <w:sz w:val="24"/>
          <w:szCs w:val="24"/>
          <w:highlight w:val="yellow"/>
        </w:rPr>
        <w:t>along the way//</w:t>
      </w:r>
      <w:r w:rsidR="00BD15E8" w:rsidRPr="00806B37">
        <w:rPr>
          <w:rFonts w:ascii="Verdana" w:hAnsi="Verdana"/>
          <w:sz w:val="24"/>
          <w:szCs w:val="24"/>
          <w:highlight w:val="yellow"/>
        </w:rPr>
        <w:t xml:space="preserve">during </w:t>
      </w:r>
      <w:r w:rsidR="00C01F99" w:rsidRPr="00806B37">
        <w:rPr>
          <w:rFonts w:ascii="Verdana" w:hAnsi="Verdana"/>
          <w:sz w:val="24"/>
          <w:szCs w:val="24"/>
          <w:highlight w:val="yellow"/>
        </w:rPr>
        <w:t>question breaks// at the end&gt;&gt;</w:t>
      </w:r>
      <w:r w:rsidR="00C01F99" w:rsidRPr="00806B37">
        <w:rPr>
          <w:rFonts w:ascii="Verdana" w:hAnsi="Verdana"/>
          <w:sz w:val="24"/>
          <w:szCs w:val="24"/>
        </w:rPr>
        <w:t>.</w:t>
      </w:r>
    </w:p>
    <w:p w14:paraId="44C42681" w14:textId="6E4A993B" w:rsidR="00E3217F" w:rsidRDefault="00E3217F" w:rsidP="00BD15E8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  <w:highlight w:val="yellow"/>
        </w:rPr>
      </w:pPr>
      <w:r w:rsidRPr="00806B37">
        <w:rPr>
          <w:rFonts w:ascii="Verdana" w:hAnsi="Verdana"/>
          <w:sz w:val="24"/>
          <w:szCs w:val="24"/>
          <w:highlight w:val="yellow"/>
        </w:rPr>
        <w:t>&lt;&lt;</w:t>
      </w:r>
      <w:r w:rsidR="00591ED5" w:rsidRPr="00806B37">
        <w:rPr>
          <w:rFonts w:ascii="Verdana" w:hAnsi="Verdana"/>
          <w:sz w:val="24"/>
          <w:szCs w:val="24"/>
          <w:highlight w:val="yellow"/>
        </w:rPr>
        <w:t>We will</w:t>
      </w:r>
      <w:r w:rsidRPr="00806B37">
        <w:rPr>
          <w:rFonts w:ascii="Verdana" w:hAnsi="Verdana"/>
          <w:sz w:val="24"/>
          <w:szCs w:val="24"/>
          <w:highlight w:val="yellow"/>
        </w:rPr>
        <w:t xml:space="preserve"> also take some breaks for questions; during those breaks, feel free to unmute yourself </w:t>
      </w:r>
      <w:r w:rsidR="00162AE0">
        <w:rPr>
          <w:rFonts w:ascii="Verdana" w:hAnsi="Verdana"/>
          <w:sz w:val="24"/>
          <w:szCs w:val="24"/>
          <w:highlight w:val="yellow"/>
        </w:rPr>
        <w:t>or raise you</w:t>
      </w:r>
      <w:r w:rsidR="00545155">
        <w:rPr>
          <w:rFonts w:ascii="Verdana" w:hAnsi="Verdana"/>
          <w:sz w:val="24"/>
          <w:szCs w:val="24"/>
          <w:highlight w:val="yellow"/>
        </w:rPr>
        <w:t xml:space="preserve">r hand </w:t>
      </w:r>
      <w:r w:rsidRPr="00806B37">
        <w:rPr>
          <w:rFonts w:ascii="Verdana" w:hAnsi="Verdana"/>
          <w:sz w:val="24"/>
          <w:szCs w:val="24"/>
          <w:highlight w:val="yellow"/>
        </w:rPr>
        <w:t xml:space="preserve">if </w:t>
      </w:r>
      <w:r w:rsidR="00591ED5" w:rsidRPr="00806B37">
        <w:rPr>
          <w:rFonts w:ascii="Verdana" w:hAnsi="Verdana"/>
          <w:sz w:val="24"/>
          <w:szCs w:val="24"/>
          <w:highlight w:val="yellow"/>
        </w:rPr>
        <w:t>you would</w:t>
      </w:r>
      <w:r w:rsidRPr="00806B37">
        <w:rPr>
          <w:rFonts w:ascii="Verdana" w:hAnsi="Verdana"/>
          <w:sz w:val="24"/>
          <w:szCs w:val="24"/>
          <w:highlight w:val="yellow"/>
        </w:rPr>
        <w:t xml:space="preserve"> prefer to pose your question verbally.&gt;&gt;</w:t>
      </w:r>
    </w:p>
    <w:p w14:paraId="2715C4B4" w14:textId="164B92E3" w:rsidR="00A03FB9" w:rsidRPr="00EE7842" w:rsidRDefault="00A03FB9" w:rsidP="00BD15E8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EE7842">
        <w:rPr>
          <w:rFonts w:ascii="Verdana" w:hAnsi="Verdana"/>
          <w:sz w:val="24"/>
          <w:szCs w:val="24"/>
        </w:rPr>
        <w:t xml:space="preserve">You can use the </w:t>
      </w:r>
      <w:r w:rsidR="00EE7842" w:rsidRPr="00EE7842">
        <w:rPr>
          <w:rFonts w:ascii="Verdana" w:hAnsi="Verdana"/>
          <w:sz w:val="24"/>
          <w:szCs w:val="24"/>
        </w:rPr>
        <w:t xml:space="preserve">chat function for any other comments. </w:t>
      </w:r>
    </w:p>
    <w:p w14:paraId="4E1AA515" w14:textId="351A8513" w:rsidR="006D3189" w:rsidRPr="00056D69" w:rsidRDefault="006D3189" w:rsidP="6E51E004">
      <w:pPr>
        <w:pStyle w:val="ListParagraph"/>
        <w:numPr>
          <w:ilvl w:val="0"/>
          <w:numId w:val="5"/>
        </w:numPr>
        <w:rPr>
          <w:rFonts w:ascii="Verdana" w:eastAsiaTheme="majorEastAsia" w:hAnsi="Verdana" w:cstheme="majorBidi"/>
          <w:b/>
          <w:bCs/>
          <w:sz w:val="24"/>
          <w:szCs w:val="24"/>
        </w:rPr>
      </w:pPr>
      <w:r w:rsidRPr="00056D69">
        <w:rPr>
          <w:rFonts w:ascii="Verdana" w:hAnsi="Verdana"/>
          <w:b/>
          <w:bCs/>
          <w:sz w:val="24"/>
          <w:szCs w:val="24"/>
        </w:rPr>
        <w:t>Recording</w:t>
      </w:r>
    </w:p>
    <w:p w14:paraId="6F3BEC7F" w14:textId="3506C735" w:rsidR="006D3189" w:rsidRPr="00806B37" w:rsidRDefault="781B0FC5" w:rsidP="0030C95F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lastRenderedPageBreak/>
        <w:t>T</w:t>
      </w:r>
      <w:r w:rsidR="00EA4E17" w:rsidRPr="00806B37">
        <w:rPr>
          <w:rFonts w:ascii="Verdana" w:hAnsi="Verdana"/>
          <w:sz w:val="24"/>
          <w:szCs w:val="24"/>
        </w:rPr>
        <w:t>oday’s</w:t>
      </w:r>
      <w:r w:rsidR="00CF41B2">
        <w:rPr>
          <w:rFonts w:ascii="Verdana" w:hAnsi="Verdana"/>
          <w:sz w:val="24"/>
          <w:szCs w:val="24"/>
        </w:rPr>
        <w:t xml:space="preserve"> event</w:t>
      </w:r>
      <w:r w:rsidR="2F4BBAB5" w:rsidRPr="00806B37">
        <w:rPr>
          <w:rFonts w:ascii="Verdana" w:hAnsi="Verdana"/>
          <w:sz w:val="24"/>
          <w:szCs w:val="24"/>
        </w:rPr>
        <w:t xml:space="preserve"> will be recorded</w:t>
      </w:r>
      <w:r w:rsidR="00EA4E17" w:rsidRPr="00806B37">
        <w:rPr>
          <w:rFonts w:ascii="Verdana" w:hAnsi="Verdana"/>
          <w:sz w:val="24"/>
          <w:szCs w:val="24"/>
        </w:rPr>
        <w:t xml:space="preserve">, and </w:t>
      </w:r>
      <w:r w:rsidR="245349B3" w:rsidRPr="00806B37">
        <w:rPr>
          <w:rFonts w:ascii="Verdana" w:hAnsi="Verdana"/>
          <w:sz w:val="24"/>
          <w:szCs w:val="24"/>
        </w:rPr>
        <w:t xml:space="preserve">as a registrant, </w:t>
      </w:r>
      <w:r w:rsidR="00591ED5" w:rsidRPr="00806B37">
        <w:rPr>
          <w:rFonts w:ascii="Verdana" w:hAnsi="Verdana"/>
          <w:sz w:val="24"/>
          <w:szCs w:val="24"/>
        </w:rPr>
        <w:t>you will</w:t>
      </w:r>
      <w:r w:rsidR="00EA4E17" w:rsidRPr="00806B37">
        <w:rPr>
          <w:rFonts w:ascii="Verdana" w:hAnsi="Verdana"/>
          <w:sz w:val="24"/>
          <w:szCs w:val="24"/>
        </w:rPr>
        <w:t xml:space="preserve"> </w:t>
      </w:r>
      <w:r w:rsidR="008F6728">
        <w:rPr>
          <w:rFonts w:ascii="Verdana" w:hAnsi="Verdana"/>
          <w:sz w:val="24"/>
          <w:szCs w:val="24"/>
        </w:rPr>
        <w:t>receive</w:t>
      </w:r>
      <w:r w:rsidR="00EA4E17" w:rsidRPr="00806B37">
        <w:rPr>
          <w:rFonts w:ascii="Verdana" w:hAnsi="Verdana"/>
          <w:sz w:val="24"/>
          <w:szCs w:val="24"/>
        </w:rPr>
        <w:t xml:space="preserve"> access to the recording</w:t>
      </w:r>
      <w:r w:rsidR="00EE7842">
        <w:rPr>
          <w:rFonts w:ascii="Verdana" w:hAnsi="Verdana"/>
          <w:sz w:val="24"/>
          <w:szCs w:val="24"/>
        </w:rPr>
        <w:t xml:space="preserve"> </w:t>
      </w:r>
      <w:r w:rsidR="00EE7842" w:rsidRPr="008B60E7">
        <w:rPr>
          <w:rFonts w:ascii="Verdana" w:hAnsi="Verdana"/>
          <w:sz w:val="24"/>
          <w:szCs w:val="24"/>
          <w:highlight w:val="yellow"/>
        </w:rPr>
        <w:t xml:space="preserve">[here] </w:t>
      </w:r>
      <w:r w:rsidR="00E97250" w:rsidRPr="008B60E7">
        <w:rPr>
          <w:rFonts w:ascii="Verdana" w:hAnsi="Verdana"/>
          <w:sz w:val="24"/>
          <w:szCs w:val="24"/>
          <w:highlight w:val="yellow"/>
        </w:rPr>
        <w:t>in [</w:t>
      </w:r>
      <w:r w:rsidR="008B60E7" w:rsidRPr="008B60E7">
        <w:rPr>
          <w:rFonts w:ascii="Verdana" w:hAnsi="Verdana"/>
          <w:sz w:val="24"/>
          <w:szCs w:val="24"/>
          <w:highlight w:val="yellow"/>
        </w:rPr>
        <w:t>of days].</w:t>
      </w:r>
    </w:p>
    <w:p w14:paraId="40523739" w14:textId="43C37F89" w:rsidR="00432ADA" w:rsidRDefault="00432ADA" w:rsidP="00EA4E17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You </w:t>
      </w:r>
      <w:r w:rsidR="00A23134">
        <w:rPr>
          <w:rFonts w:ascii="Verdana" w:hAnsi="Verdana"/>
          <w:sz w:val="24"/>
          <w:szCs w:val="24"/>
        </w:rPr>
        <w:t xml:space="preserve">will receive an email with information on accessing the recording. </w:t>
      </w:r>
    </w:p>
    <w:p w14:paraId="2B72B245" w14:textId="42171AD7" w:rsidR="00A23134" w:rsidRPr="00A23134" w:rsidRDefault="002B748B" w:rsidP="00A23134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Event</w:t>
      </w:r>
      <w:r w:rsidR="00A23134">
        <w:rPr>
          <w:rFonts w:ascii="Verdana" w:hAnsi="Verdana"/>
          <w:b/>
          <w:sz w:val="24"/>
          <w:szCs w:val="24"/>
        </w:rPr>
        <w:t xml:space="preserve"> Sponsor</w:t>
      </w:r>
      <w:r w:rsidR="004B20B9">
        <w:rPr>
          <w:rFonts w:ascii="Verdana" w:hAnsi="Verdana"/>
          <w:b/>
          <w:sz w:val="24"/>
          <w:szCs w:val="24"/>
        </w:rPr>
        <w:t xml:space="preserve"> (if applicable)</w:t>
      </w:r>
    </w:p>
    <w:p w14:paraId="434F47FC" w14:textId="4826B3D2" w:rsidR="004B20B9" w:rsidRPr="004B20B9" w:rsidRDefault="00A23134" w:rsidP="004B20B9">
      <w:pPr>
        <w:pStyle w:val="ListParagraph"/>
        <w:numPr>
          <w:ilvl w:val="1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 xml:space="preserve">We are so thankful to have </w:t>
      </w:r>
      <w:r w:rsidR="004B20B9" w:rsidRPr="004B20B9">
        <w:rPr>
          <w:rFonts w:ascii="Verdana" w:hAnsi="Verdana"/>
          <w:bCs/>
          <w:sz w:val="24"/>
          <w:szCs w:val="24"/>
          <w:highlight w:val="yellow"/>
        </w:rPr>
        <w:t>[Sponsor Name]</w:t>
      </w:r>
      <w:r>
        <w:rPr>
          <w:rFonts w:ascii="Verdana" w:hAnsi="Verdana"/>
          <w:bCs/>
          <w:sz w:val="24"/>
          <w:szCs w:val="24"/>
        </w:rPr>
        <w:t xml:space="preserve"> as </w:t>
      </w:r>
      <w:r w:rsidR="004B20B9">
        <w:rPr>
          <w:rFonts w:ascii="Verdana" w:hAnsi="Verdana"/>
          <w:bCs/>
          <w:sz w:val="24"/>
          <w:szCs w:val="24"/>
        </w:rPr>
        <w:t>our sponsor today</w:t>
      </w:r>
      <w:r>
        <w:rPr>
          <w:rFonts w:ascii="Verdana" w:hAnsi="Verdana"/>
          <w:bCs/>
          <w:sz w:val="24"/>
          <w:szCs w:val="24"/>
        </w:rPr>
        <w:t>.</w:t>
      </w:r>
      <w:r w:rsidR="00097AB3">
        <w:rPr>
          <w:rFonts w:ascii="Verdana" w:hAnsi="Verdana"/>
          <w:bCs/>
          <w:sz w:val="24"/>
          <w:szCs w:val="24"/>
        </w:rPr>
        <w:t xml:space="preserve"> </w:t>
      </w:r>
      <w:r w:rsidR="004B20B9">
        <w:rPr>
          <w:rFonts w:ascii="Verdana" w:hAnsi="Verdana"/>
          <w:bCs/>
          <w:sz w:val="24"/>
          <w:szCs w:val="24"/>
        </w:rPr>
        <w:t xml:space="preserve">You can learn more about </w:t>
      </w:r>
      <w:r w:rsidR="004B20B9" w:rsidRPr="004B20B9">
        <w:rPr>
          <w:rFonts w:ascii="Verdana" w:hAnsi="Verdana"/>
          <w:bCs/>
          <w:sz w:val="24"/>
          <w:szCs w:val="24"/>
          <w:highlight w:val="yellow"/>
        </w:rPr>
        <w:t>[Sponsor Name]</w:t>
      </w:r>
      <w:r w:rsidR="004B20B9">
        <w:rPr>
          <w:rFonts w:ascii="Verdana" w:hAnsi="Verdana"/>
          <w:bCs/>
          <w:sz w:val="24"/>
          <w:szCs w:val="24"/>
        </w:rPr>
        <w:t xml:space="preserve"> at the link shared in the chat.</w:t>
      </w:r>
    </w:p>
    <w:p w14:paraId="638C467C" w14:textId="06FE591B" w:rsidR="00E921A6" w:rsidRPr="00E038FA" w:rsidRDefault="000D6650" w:rsidP="00190CCB">
      <w:pPr>
        <w:rPr>
          <w:rFonts w:ascii="Verdana" w:hAnsi="Verdana"/>
          <w:sz w:val="24"/>
          <w:szCs w:val="24"/>
        </w:rPr>
      </w:pPr>
      <w:r w:rsidRPr="004B20B9">
        <w:rPr>
          <w:rFonts w:ascii="Verdana" w:hAnsi="Verdana"/>
          <w:sz w:val="24"/>
          <w:szCs w:val="24"/>
        </w:rPr>
        <w:t>We will now start the recording</w:t>
      </w:r>
      <w:r w:rsidR="00E921A6" w:rsidRPr="004B20B9">
        <w:rPr>
          <w:rFonts w:ascii="Verdana" w:hAnsi="Verdana"/>
          <w:sz w:val="24"/>
          <w:szCs w:val="24"/>
        </w:rPr>
        <w:t xml:space="preserve">. </w:t>
      </w:r>
      <w:r w:rsidR="004B20B9"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  <w:r w:rsidR="00E921A6" w:rsidRPr="0061519C">
        <w:rPr>
          <w:rFonts w:ascii="Verdana" w:hAnsi="Verdana"/>
          <w:b/>
          <w:bCs/>
          <w:color w:val="C00000"/>
          <w:sz w:val="24"/>
          <w:szCs w:val="24"/>
        </w:rPr>
        <w:t>START THE RECORDING</w:t>
      </w:r>
      <w:r w:rsidR="004B20B9"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</w:p>
    <w:p w14:paraId="12FDE40F" w14:textId="3B27D029" w:rsidR="0055180D" w:rsidRDefault="00193E09" w:rsidP="00190CCB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lcome to th</w:t>
      </w:r>
      <w:r w:rsidR="005B597B">
        <w:rPr>
          <w:rFonts w:ascii="Verdana" w:hAnsi="Verdana"/>
          <w:sz w:val="24"/>
          <w:szCs w:val="24"/>
        </w:rPr>
        <w:t xml:space="preserve">is </w:t>
      </w:r>
      <w:r w:rsidR="00CF41B2">
        <w:rPr>
          <w:rFonts w:ascii="Verdana" w:hAnsi="Verdana"/>
          <w:sz w:val="24"/>
          <w:szCs w:val="24"/>
        </w:rPr>
        <w:t>event</w:t>
      </w:r>
      <w:r w:rsidR="005B597B">
        <w:rPr>
          <w:rFonts w:ascii="Verdana" w:hAnsi="Verdana"/>
          <w:sz w:val="24"/>
          <w:szCs w:val="24"/>
        </w:rPr>
        <w:t xml:space="preserve"> titled</w:t>
      </w:r>
      <w:r w:rsidR="004B20B9">
        <w:rPr>
          <w:rFonts w:ascii="Verdana" w:hAnsi="Verdana"/>
          <w:sz w:val="24"/>
          <w:szCs w:val="24"/>
        </w:rPr>
        <w:t xml:space="preserve">, </w:t>
      </w:r>
      <w:r w:rsidR="004B20B9" w:rsidRPr="004B20B9">
        <w:rPr>
          <w:rFonts w:ascii="Verdana" w:hAnsi="Verdana"/>
          <w:sz w:val="24"/>
          <w:szCs w:val="24"/>
          <w:highlight w:val="yellow"/>
        </w:rPr>
        <w:t>[“</w:t>
      </w:r>
      <w:r w:rsidR="00CF41B2">
        <w:rPr>
          <w:rFonts w:ascii="Verdana" w:hAnsi="Verdana"/>
          <w:sz w:val="24"/>
          <w:szCs w:val="24"/>
          <w:highlight w:val="yellow"/>
        </w:rPr>
        <w:t>Event</w:t>
      </w:r>
      <w:r w:rsidR="004B20B9" w:rsidRPr="004B20B9">
        <w:rPr>
          <w:rFonts w:ascii="Verdana" w:hAnsi="Verdana"/>
          <w:sz w:val="24"/>
          <w:szCs w:val="24"/>
          <w:highlight w:val="yellow"/>
        </w:rPr>
        <w:t xml:space="preserve"> Name”]</w:t>
      </w:r>
      <w:r w:rsidR="005B597B" w:rsidRPr="004B20B9">
        <w:rPr>
          <w:rFonts w:ascii="Verdana" w:hAnsi="Verdana"/>
          <w:sz w:val="24"/>
          <w:szCs w:val="24"/>
          <w:highlight w:val="yellow"/>
        </w:rPr>
        <w:t>.</w:t>
      </w:r>
      <w:r w:rsidR="005B597B">
        <w:rPr>
          <w:rFonts w:ascii="Verdana" w:hAnsi="Verdana"/>
          <w:sz w:val="24"/>
          <w:szCs w:val="24"/>
        </w:rPr>
        <w:t xml:space="preserve"> To get us started, </w:t>
      </w:r>
      <w:r w:rsidR="003310D2" w:rsidRPr="00806B37">
        <w:rPr>
          <w:rFonts w:ascii="Verdana" w:hAnsi="Verdana"/>
          <w:sz w:val="24"/>
          <w:szCs w:val="24"/>
        </w:rPr>
        <w:t xml:space="preserve">I will turn it over to </w:t>
      </w:r>
      <w:r w:rsidR="00580385">
        <w:rPr>
          <w:rFonts w:ascii="Verdana" w:hAnsi="Verdana"/>
          <w:sz w:val="24"/>
          <w:szCs w:val="24"/>
        </w:rPr>
        <w:t>our expert</w:t>
      </w:r>
      <w:r w:rsidR="00097AB3">
        <w:rPr>
          <w:rFonts w:ascii="Verdana" w:hAnsi="Verdana"/>
          <w:sz w:val="24"/>
          <w:szCs w:val="24"/>
        </w:rPr>
        <w:t xml:space="preserve"> presenter</w:t>
      </w:r>
      <w:r w:rsidR="00130B1F">
        <w:rPr>
          <w:rFonts w:ascii="Verdana" w:hAnsi="Verdana"/>
          <w:sz w:val="24"/>
          <w:szCs w:val="24"/>
        </w:rPr>
        <w:t xml:space="preserve">(s) – </w:t>
      </w:r>
      <w:r w:rsidR="00130B1F" w:rsidRPr="00130B1F">
        <w:rPr>
          <w:rFonts w:ascii="Verdana" w:hAnsi="Verdana"/>
          <w:sz w:val="24"/>
          <w:szCs w:val="24"/>
          <w:highlight w:val="yellow"/>
        </w:rPr>
        <w:t>[Presenter Names and Titles]</w:t>
      </w:r>
      <w:r w:rsidR="00130B1F">
        <w:rPr>
          <w:rFonts w:ascii="Verdana" w:hAnsi="Verdana"/>
          <w:sz w:val="24"/>
          <w:szCs w:val="24"/>
        </w:rPr>
        <w:t>.</w:t>
      </w:r>
      <w:r w:rsidR="005B597B">
        <w:rPr>
          <w:rFonts w:ascii="Verdana" w:hAnsi="Verdana"/>
          <w:sz w:val="24"/>
          <w:szCs w:val="24"/>
        </w:rPr>
        <w:t xml:space="preserve"> Take it away!</w:t>
      </w:r>
    </w:p>
    <w:p w14:paraId="1562858A" w14:textId="2A485C6E" w:rsidR="00130B1F" w:rsidRPr="0061519C" w:rsidRDefault="002F49C1" w:rsidP="00190CCB">
      <w:pPr>
        <w:rPr>
          <w:rFonts w:ascii="Verdana" w:hAnsi="Verdana"/>
          <w:b/>
          <w:bCs/>
          <w:color w:val="C00000"/>
          <w:sz w:val="24"/>
          <w:szCs w:val="24"/>
        </w:rPr>
      </w:pPr>
      <w:r w:rsidRPr="0061519C">
        <w:rPr>
          <w:rFonts w:ascii="Verdana" w:hAnsi="Verdana"/>
          <w:b/>
          <w:bCs/>
          <w:color w:val="C00000"/>
          <w:sz w:val="24"/>
          <w:szCs w:val="24"/>
        </w:rPr>
        <w:t>**Mute your microphon</w:t>
      </w:r>
      <w:r>
        <w:rPr>
          <w:rFonts w:ascii="Verdana" w:hAnsi="Verdana"/>
          <w:b/>
          <w:bCs/>
          <w:color w:val="C00000"/>
          <w:sz w:val="24"/>
          <w:szCs w:val="24"/>
        </w:rPr>
        <w:t xml:space="preserve">e, </w:t>
      </w:r>
      <w:r w:rsidRPr="0061519C">
        <w:rPr>
          <w:rFonts w:ascii="Verdana" w:hAnsi="Verdana"/>
          <w:b/>
          <w:bCs/>
          <w:color w:val="C00000"/>
          <w:sz w:val="24"/>
          <w:szCs w:val="24"/>
        </w:rPr>
        <w:t>turn off vide</w:t>
      </w:r>
      <w:r>
        <w:rPr>
          <w:rFonts w:ascii="Verdana" w:hAnsi="Verdana"/>
          <w:b/>
          <w:bCs/>
          <w:color w:val="C00000"/>
          <w:sz w:val="24"/>
          <w:szCs w:val="24"/>
        </w:rPr>
        <w:t xml:space="preserve">o, and </w:t>
      </w:r>
      <w:r w:rsidRPr="0061519C">
        <w:rPr>
          <w:rFonts w:ascii="Verdana" w:hAnsi="Verdana"/>
          <w:b/>
          <w:bCs/>
          <w:color w:val="C00000"/>
          <w:sz w:val="24"/>
          <w:szCs w:val="24"/>
        </w:rPr>
        <w:t>put slides in the chat</w:t>
      </w:r>
    </w:p>
    <w:p w14:paraId="1DE091DD" w14:textId="4CAB2DFE" w:rsidR="005903C9" w:rsidRDefault="005903C9" w:rsidP="00190CCB">
      <w:pPr>
        <w:rPr>
          <w:rFonts w:ascii="Verdana" w:hAnsi="Verdana"/>
          <w:sz w:val="24"/>
          <w:szCs w:val="24"/>
        </w:rPr>
      </w:pPr>
      <w:r w:rsidRPr="0061519C">
        <w:rPr>
          <w:rFonts w:ascii="Verdana" w:hAnsi="Verdana"/>
          <w:b/>
          <w:bCs/>
          <w:sz w:val="24"/>
          <w:szCs w:val="24"/>
        </w:rPr>
        <w:t xml:space="preserve">Optional to add opening script into chat: </w:t>
      </w:r>
      <w:r w:rsidRPr="005903C9">
        <w:rPr>
          <w:rFonts w:ascii="Verdana" w:hAnsi="Verdana"/>
          <w:sz w:val="24"/>
          <w:szCs w:val="24"/>
        </w:rPr>
        <w:t xml:space="preserve">Welcome everyone! Please note: Live captioning is available; We will be using the Q/A function for questions; This </w:t>
      </w:r>
      <w:r>
        <w:rPr>
          <w:rFonts w:ascii="Verdana" w:hAnsi="Verdana"/>
          <w:sz w:val="24"/>
          <w:szCs w:val="24"/>
        </w:rPr>
        <w:t>event</w:t>
      </w:r>
      <w:r w:rsidRPr="005903C9">
        <w:rPr>
          <w:rFonts w:ascii="Verdana" w:hAnsi="Verdana"/>
          <w:sz w:val="24"/>
          <w:szCs w:val="24"/>
        </w:rPr>
        <w:t xml:space="preserve"> will be recorded and made available to registrants after the live </w:t>
      </w:r>
      <w:r>
        <w:rPr>
          <w:rFonts w:ascii="Verdana" w:hAnsi="Verdana"/>
          <w:sz w:val="24"/>
          <w:szCs w:val="24"/>
        </w:rPr>
        <w:t>event</w:t>
      </w:r>
      <w:r w:rsidRPr="005903C9">
        <w:rPr>
          <w:rFonts w:ascii="Verdana" w:hAnsi="Verdana"/>
          <w:sz w:val="24"/>
          <w:szCs w:val="24"/>
        </w:rPr>
        <w:t>. Thank you for joining us. Here are the slides for today. (post file)</w:t>
      </w:r>
    </w:p>
    <w:p w14:paraId="271926BD" w14:textId="76C644EE" w:rsidR="0061519C" w:rsidRPr="005903C9" w:rsidRDefault="0061519C" w:rsidP="0061519C">
      <w:pPr>
        <w:rPr>
          <w:rFonts w:ascii="Verdana" w:hAnsi="Verdana"/>
          <w:sz w:val="24"/>
          <w:szCs w:val="24"/>
        </w:rPr>
      </w:pPr>
      <w:r w:rsidRPr="0061519C">
        <w:rPr>
          <w:rFonts w:ascii="Verdana" w:hAnsi="Verdana"/>
          <w:b/>
          <w:bCs/>
          <w:sz w:val="24"/>
          <w:szCs w:val="24"/>
        </w:rPr>
        <w:t xml:space="preserve">Optional to add right before Q/A time: </w:t>
      </w:r>
      <w:r w:rsidRPr="0061519C">
        <w:rPr>
          <w:rFonts w:ascii="Verdana" w:hAnsi="Verdana"/>
          <w:sz w:val="24"/>
          <w:szCs w:val="24"/>
        </w:rPr>
        <w:t>If anyone has any additional questions, now is the time to put those in the Q/A box. We will get to questions as time allows. Thank you!</w:t>
      </w:r>
    </w:p>
    <w:p w14:paraId="1022C7C1" w14:textId="27D0B0D7" w:rsidR="00317055" w:rsidRPr="00806B37" w:rsidRDefault="003310D2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>---------------------------------------------------------------------------------------------------</w:t>
      </w:r>
    </w:p>
    <w:p w14:paraId="1022C7C2" w14:textId="444F013E" w:rsidR="00F17303" w:rsidRPr="00646283" w:rsidRDefault="00E3217F" w:rsidP="00190CCB">
      <w:pPr>
        <w:rPr>
          <w:rFonts w:ascii="Verdana" w:hAnsi="Verdana"/>
          <w:b/>
          <w:bCs/>
          <w:sz w:val="24"/>
          <w:szCs w:val="24"/>
        </w:rPr>
      </w:pPr>
      <w:r w:rsidRPr="00646283">
        <w:rPr>
          <w:rFonts w:ascii="Verdana" w:hAnsi="Verdana"/>
          <w:b/>
          <w:bCs/>
          <w:sz w:val="24"/>
          <w:szCs w:val="24"/>
        </w:rPr>
        <w:t>CONCLUSION</w:t>
      </w:r>
    </w:p>
    <w:p w14:paraId="5AD0BA0D" w14:textId="308FD969" w:rsidR="00B72F9B" w:rsidRDefault="00EC5BAA" w:rsidP="00190CCB">
      <w:pPr>
        <w:rPr>
          <w:rFonts w:ascii="Verdana" w:hAnsi="Verdana"/>
          <w:sz w:val="24"/>
          <w:szCs w:val="24"/>
        </w:rPr>
      </w:pPr>
      <w:r w:rsidRPr="00806B37">
        <w:rPr>
          <w:rFonts w:ascii="Verdana" w:hAnsi="Verdana"/>
          <w:sz w:val="24"/>
          <w:szCs w:val="24"/>
        </w:rPr>
        <w:t xml:space="preserve">We have reached the end of our </w:t>
      </w:r>
      <w:r w:rsidR="00130B1F">
        <w:rPr>
          <w:rFonts w:ascii="Verdana" w:hAnsi="Verdana"/>
          <w:sz w:val="24"/>
          <w:szCs w:val="24"/>
        </w:rPr>
        <w:t>time together</w:t>
      </w:r>
      <w:r w:rsidR="00CE2823" w:rsidRPr="00806B37">
        <w:rPr>
          <w:rFonts w:ascii="Verdana" w:hAnsi="Verdana"/>
          <w:sz w:val="24"/>
          <w:szCs w:val="24"/>
        </w:rPr>
        <w:t xml:space="preserve">. </w:t>
      </w:r>
      <w:r w:rsidR="00A23134">
        <w:rPr>
          <w:rFonts w:ascii="Verdana" w:hAnsi="Verdana"/>
          <w:sz w:val="24"/>
          <w:szCs w:val="24"/>
        </w:rPr>
        <w:t xml:space="preserve">We’d </w:t>
      </w:r>
      <w:r w:rsidR="00CE2823" w:rsidRPr="00806B37">
        <w:rPr>
          <w:rFonts w:ascii="Verdana" w:hAnsi="Verdana"/>
          <w:sz w:val="24"/>
          <w:szCs w:val="24"/>
        </w:rPr>
        <w:t xml:space="preserve">like to thank you all for joining us, and </w:t>
      </w:r>
      <w:r w:rsidR="00097AB3">
        <w:rPr>
          <w:rFonts w:ascii="Verdana" w:hAnsi="Verdana"/>
          <w:sz w:val="24"/>
          <w:szCs w:val="24"/>
        </w:rPr>
        <w:t>to our excellent presenters</w:t>
      </w:r>
      <w:r w:rsidR="00CE2823" w:rsidRPr="00806B37">
        <w:rPr>
          <w:rFonts w:ascii="Verdana" w:hAnsi="Verdana"/>
          <w:sz w:val="24"/>
          <w:szCs w:val="24"/>
        </w:rPr>
        <w:t xml:space="preserve"> for </w:t>
      </w:r>
      <w:r w:rsidR="00A23134">
        <w:rPr>
          <w:rFonts w:ascii="Verdana" w:hAnsi="Verdana"/>
          <w:sz w:val="24"/>
          <w:szCs w:val="24"/>
        </w:rPr>
        <w:t xml:space="preserve">their </w:t>
      </w:r>
      <w:r w:rsidR="00CE2823" w:rsidRPr="00806B37">
        <w:rPr>
          <w:rFonts w:ascii="Verdana" w:hAnsi="Verdana"/>
          <w:sz w:val="24"/>
          <w:szCs w:val="24"/>
        </w:rPr>
        <w:t>time and expertise.</w:t>
      </w:r>
      <w:r w:rsidR="00E67B7C">
        <w:rPr>
          <w:rFonts w:ascii="Verdana" w:hAnsi="Verdana"/>
          <w:sz w:val="24"/>
          <w:szCs w:val="24"/>
        </w:rPr>
        <w:t xml:space="preserve"> </w:t>
      </w:r>
      <w:r w:rsidR="0075677F">
        <w:rPr>
          <w:rFonts w:ascii="Verdana" w:hAnsi="Verdana"/>
          <w:sz w:val="24"/>
          <w:szCs w:val="24"/>
        </w:rPr>
        <w:t xml:space="preserve">We would love your feedback on this </w:t>
      </w:r>
      <w:r w:rsidR="00CF41B2">
        <w:rPr>
          <w:rFonts w:ascii="Verdana" w:hAnsi="Verdana"/>
          <w:sz w:val="24"/>
          <w:szCs w:val="24"/>
        </w:rPr>
        <w:t>event</w:t>
      </w:r>
      <w:r w:rsidR="00130B1F">
        <w:rPr>
          <w:rFonts w:ascii="Verdana" w:hAnsi="Verdana"/>
          <w:sz w:val="24"/>
          <w:szCs w:val="24"/>
        </w:rPr>
        <w:t>,</w:t>
      </w:r>
      <w:r w:rsidR="0075677F">
        <w:rPr>
          <w:rFonts w:ascii="Verdana" w:hAnsi="Verdana"/>
          <w:sz w:val="24"/>
          <w:szCs w:val="24"/>
        </w:rPr>
        <w:t xml:space="preserve"> and you can give it to us by clicking the link in the chat</w:t>
      </w:r>
      <w:r w:rsidR="00130B1F">
        <w:rPr>
          <w:rFonts w:ascii="Verdana" w:hAnsi="Verdana"/>
          <w:sz w:val="24"/>
          <w:szCs w:val="24"/>
        </w:rPr>
        <w:t xml:space="preserve">. </w:t>
      </w:r>
      <w:r w:rsidR="00130B1F" w:rsidRPr="0061519C">
        <w:rPr>
          <w:rFonts w:ascii="Verdana" w:hAnsi="Verdana"/>
          <w:b/>
          <w:bCs/>
          <w:color w:val="C00000"/>
          <w:sz w:val="24"/>
          <w:szCs w:val="24"/>
        </w:rPr>
        <w:t>**drop survey link in the chat if you have one**</w:t>
      </w:r>
      <w:r w:rsidR="00E67B7C">
        <w:rPr>
          <w:rFonts w:ascii="Verdana" w:hAnsi="Verdana"/>
          <w:sz w:val="24"/>
          <w:szCs w:val="24"/>
        </w:rPr>
        <w:t xml:space="preserve"> </w:t>
      </w:r>
      <w:r w:rsidR="00CE2823" w:rsidRPr="00806B37">
        <w:rPr>
          <w:rFonts w:ascii="Verdana" w:hAnsi="Verdana"/>
          <w:sz w:val="24"/>
          <w:szCs w:val="24"/>
        </w:rPr>
        <w:t xml:space="preserve">As </w:t>
      </w:r>
      <w:r w:rsidR="00B72F9B" w:rsidRPr="00806B37">
        <w:rPr>
          <w:rFonts w:ascii="Verdana" w:hAnsi="Verdana"/>
          <w:sz w:val="24"/>
          <w:szCs w:val="24"/>
        </w:rPr>
        <w:t xml:space="preserve">a reminder, the recording of today’s </w:t>
      </w:r>
      <w:r w:rsidR="00CF41B2">
        <w:rPr>
          <w:rFonts w:ascii="Verdana" w:hAnsi="Verdana"/>
          <w:sz w:val="24"/>
          <w:szCs w:val="24"/>
        </w:rPr>
        <w:t>event</w:t>
      </w:r>
      <w:r w:rsidR="00B72F9B" w:rsidRPr="00806B37">
        <w:rPr>
          <w:rFonts w:ascii="Verdana" w:hAnsi="Verdana"/>
          <w:sz w:val="24"/>
          <w:szCs w:val="24"/>
        </w:rPr>
        <w:t xml:space="preserve"> will be available</w:t>
      </w:r>
      <w:r w:rsidR="00130B1F">
        <w:rPr>
          <w:rFonts w:ascii="Verdana" w:hAnsi="Verdana"/>
          <w:sz w:val="24"/>
          <w:szCs w:val="24"/>
        </w:rPr>
        <w:t xml:space="preserve">. </w:t>
      </w:r>
      <w:r w:rsidR="00630421">
        <w:rPr>
          <w:rFonts w:ascii="Verdana" w:hAnsi="Verdana"/>
          <w:sz w:val="24"/>
          <w:szCs w:val="24"/>
        </w:rPr>
        <w:t xml:space="preserve">We will send out </w:t>
      </w:r>
      <w:r w:rsidR="00846AE2">
        <w:rPr>
          <w:rFonts w:ascii="Verdana" w:hAnsi="Verdana"/>
          <w:sz w:val="24"/>
          <w:szCs w:val="24"/>
        </w:rPr>
        <w:t xml:space="preserve">follow-up information </w:t>
      </w:r>
      <w:r w:rsidR="00630421">
        <w:rPr>
          <w:rFonts w:ascii="Verdana" w:hAnsi="Verdana"/>
          <w:sz w:val="24"/>
          <w:szCs w:val="24"/>
        </w:rPr>
        <w:t>once the recording</w:t>
      </w:r>
      <w:r w:rsidR="00130B1F">
        <w:rPr>
          <w:rFonts w:ascii="Verdana" w:hAnsi="Verdana"/>
          <w:sz w:val="24"/>
          <w:szCs w:val="24"/>
        </w:rPr>
        <w:t xml:space="preserve"> is</w:t>
      </w:r>
      <w:r w:rsidR="00630421">
        <w:rPr>
          <w:rFonts w:ascii="Verdana" w:hAnsi="Verdana"/>
          <w:sz w:val="24"/>
          <w:szCs w:val="24"/>
        </w:rPr>
        <w:t xml:space="preserve"> ready with </w:t>
      </w:r>
      <w:r w:rsidR="00846AE2">
        <w:rPr>
          <w:rFonts w:ascii="Verdana" w:hAnsi="Verdana"/>
          <w:sz w:val="24"/>
          <w:szCs w:val="24"/>
        </w:rPr>
        <w:t xml:space="preserve">any resources. </w:t>
      </w:r>
      <w:r w:rsidR="0075677F">
        <w:rPr>
          <w:rFonts w:ascii="Verdana" w:hAnsi="Verdana"/>
          <w:sz w:val="24"/>
          <w:szCs w:val="24"/>
        </w:rPr>
        <w:t xml:space="preserve">One more shout-out to our awesome sponsor, </w:t>
      </w:r>
      <w:r w:rsidR="00130B1F" w:rsidRPr="00130B1F">
        <w:rPr>
          <w:rFonts w:ascii="Verdana" w:hAnsi="Verdana"/>
          <w:sz w:val="24"/>
          <w:szCs w:val="24"/>
          <w:highlight w:val="yellow"/>
        </w:rPr>
        <w:t>[Sponsor Name]</w:t>
      </w:r>
      <w:r w:rsidR="0075677F">
        <w:rPr>
          <w:rFonts w:ascii="Verdana" w:hAnsi="Verdana"/>
          <w:sz w:val="24"/>
          <w:szCs w:val="24"/>
        </w:rPr>
        <w:t xml:space="preserve">. </w:t>
      </w:r>
      <w:r w:rsidR="00B72F9B" w:rsidRPr="00806B37">
        <w:rPr>
          <w:rFonts w:ascii="Verdana" w:hAnsi="Verdana"/>
          <w:sz w:val="24"/>
          <w:szCs w:val="24"/>
        </w:rPr>
        <w:t>Thank you all again for</w:t>
      </w:r>
      <w:r w:rsidR="002D2FDB">
        <w:rPr>
          <w:rFonts w:ascii="Verdana" w:hAnsi="Verdana"/>
          <w:sz w:val="24"/>
          <w:szCs w:val="24"/>
        </w:rPr>
        <w:t xml:space="preserve"> being here </w:t>
      </w:r>
      <w:r w:rsidR="00543FE6" w:rsidRPr="00806B37">
        <w:rPr>
          <w:rFonts w:ascii="Verdana" w:hAnsi="Verdana"/>
          <w:sz w:val="24"/>
          <w:szCs w:val="24"/>
        </w:rPr>
        <w:t xml:space="preserve">and </w:t>
      </w:r>
      <w:r w:rsidR="00377975">
        <w:rPr>
          <w:rFonts w:ascii="Verdana" w:hAnsi="Verdana"/>
          <w:sz w:val="24"/>
          <w:szCs w:val="24"/>
        </w:rPr>
        <w:t xml:space="preserve">we hope to see you at another event again soon! </w:t>
      </w:r>
      <w:r w:rsidR="00377975" w:rsidRPr="00E67B7C">
        <w:rPr>
          <w:rFonts w:ascii="Verdana" w:hAnsi="Verdana"/>
          <w:sz w:val="24"/>
          <w:szCs w:val="24"/>
          <w:highlight w:val="yellow"/>
        </w:rPr>
        <w:t>(revise as needed)</w:t>
      </w:r>
    </w:p>
    <w:p w14:paraId="6DF1912C" w14:textId="4F3542D1" w:rsidR="00DF0715" w:rsidRPr="0061519C" w:rsidRDefault="00130B1F" w:rsidP="00190CCB">
      <w:pPr>
        <w:rPr>
          <w:rFonts w:ascii="Verdana" w:hAnsi="Verdana"/>
          <w:b/>
          <w:bCs/>
          <w:color w:val="C00000"/>
          <w:sz w:val="24"/>
          <w:szCs w:val="24"/>
        </w:rPr>
      </w:pPr>
      <w:r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  <w:r w:rsidR="002770CC" w:rsidRPr="0061519C">
        <w:rPr>
          <w:rFonts w:ascii="Verdana" w:hAnsi="Verdana"/>
          <w:b/>
          <w:bCs/>
          <w:color w:val="C00000"/>
          <w:sz w:val="24"/>
          <w:szCs w:val="24"/>
        </w:rPr>
        <w:t>STOP THE RECORDING</w:t>
      </w:r>
      <w:r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  <w:r w:rsidR="00875C94" w:rsidRPr="0061519C">
        <w:rPr>
          <w:rFonts w:ascii="Verdana" w:hAnsi="Verdana"/>
          <w:b/>
          <w:bCs/>
          <w:color w:val="C00000"/>
          <w:sz w:val="24"/>
          <w:szCs w:val="24"/>
        </w:rPr>
        <w:t xml:space="preserve"> (or before Q/A time)</w:t>
      </w:r>
      <w:r w:rsidR="00E67B7C">
        <w:rPr>
          <w:rFonts w:ascii="Verdana" w:hAnsi="Verdana"/>
          <w:b/>
          <w:bCs/>
          <w:color w:val="C00000"/>
          <w:sz w:val="24"/>
          <w:szCs w:val="24"/>
        </w:rPr>
        <w:t xml:space="preserve"> </w:t>
      </w:r>
      <w:r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  <w:r w:rsidR="002770CC" w:rsidRPr="0061519C">
        <w:rPr>
          <w:rFonts w:ascii="Verdana" w:hAnsi="Verdana"/>
          <w:b/>
          <w:bCs/>
          <w:color w:val="C00000"/>
          <w:sz w:val="24"/>
          <w:szCs w:val="24"/>
        </w:rPr>
        <w:t xml:space="preserve">END THE </w:t>
      </w:r>
      <w:r w:rsidR="00CF41B2" w:rsidRPr="0061519C">
        <w:rPr>
          <w:rFonts w:ascii="Verdana" w:hAnsi="Verdana"/>
          <w:b/>
          <w:bCs/>
          <w:color w:val="C00000"/>
          <w:sz w:val="24"/>
          <w:szCs w:val="24"/>
        </w:rPr>
        <w:t>EVENT</w:t>
      </w:r>
      <w:r w:rsidRPr="0061519C">
        <w:rPr>
          <w:rFonts w:ascii="Verdana" w:hAnsi="Verdana"/>
          <w:b/>
          <w:bCs/>
          <w:color w:val="C00000"/>
          <w:sz w:val="24"/>
          <w:szCs w:val="24"/>
        </w:rPr>
        <w:t>**</w:t>
      </w:r>
    </w:p>
    <w:p w14:paraId="2FC29EEB" w14:textId="1F4DF95D" w:rsidR="00DF0715" w:rsidRDefault="00DF0715" w:rsidP="00190CCB">
      <w:pPr>
        <w:rPr>
          <w:rFonts w:ascii="Verdana" w:hAnsi="Verdana"/>
          <w:b/>
          <w:bCs/>
          <w:sz w:val="24"/>
          <w:szCs w:val="24"/>
        </w:rPr>
      </w:pPr>
      <w:r w:rsidRPr="00DF0715">
        <w:rPr>
          <w:rFonts w:ascii="Verdana" w:hAnsi="Verdana"/>
          <w:b/>
          <w:bCs/>
          <w:sz w:val="24"/>
          <w:szCs w:val="24"/>
        </w:rPr>
        <w:t xml:space="preserve">Track Questions During </w:t>
      </w:r>
      <w:r w:rsidR="00CF41B2">
        <w:rPr>
          <w:rFonts w:ascii="Verdana" w:hAnsi="Verdana"/>
          <w:b/>
          <w:bCs/>
          <w:sz w:val="24"/>
          <w:szCs w:val="24"/>
        </w:rPr>
        <w:t>Event</w:t>
      </w:r>
      <w:r>
        <w:rPr>
          <w:rFonts w:ascii="Verdana" w:hAnsi="Verdana"/>
          <w:b/>
          <w:bCs/>
          <w:sz w:val="24"/>
          <w:szCs w:val="24"/>
        </w:rPr>
        <w:t>:</w:t>
      </w:r>
    </w:p>
    <w:p w14:paraId="3B2DDEFE" w14:textId="0082C18F" w:rsidR="00DF0715" w:rsidRDefault="00DF0715" w:rsidP="00190CCB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Track Live Attendance Number: </w:t>
      </w:r>
    </w:p>
    <w:p w14:paraId="515967C6" w14:textId="0D1BAD64" w:rsidR="0039258F" w:rsidRDefault="0039258F" w:rsidP="00190CCB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Handy Links</w:t>
      </w:r>
      <w:r w:rsidR="001E3030">
        <w:rPr>
          <w:rFonts w:ascii="Verdana" w:hAnsi="Verdana"/>
          <w:b/>
          <w:bCs/>
          <w:sz w:val="24"/>
          <w:szCs w:val="24"/>
        </w:rPr>
        <w:t xml:space="preserve"> for chat</w:t>
      </w:r>
      <w:r>
        <w:rPr>
          <w:rFonts w:ascii="Verdana" w:hAnsi="Verdana"/>
          <w:b/>
          <w:bCs/>
          <w:sz w:val="24"/>
          <w:szCs w:val="24"/>
        </w:rPr>
        <w:t>:</w:t>
      </w:r>
    </w:p>
    <w:p w14:paraId="4CFD64EB" w14:textId="0B476907" w:rsidR="0039258F" w:rsidRDefault="0039258F" w:rsidP="0039258F">
      <w:pPr>
        <w:pStyle w:val="ListParagraph"/>
        <w:numPr>
          <w:ilvl w:val="0"/>
          <w:numId w:val="9"/>
        </w:numPr>
        <w:rPr>
          <w:rFonts w:ascii="Verdana" w:hAnsi="Verdana"/>
          <w:b/>
          <w:bCs/>
          <w:sz w:val="24"/>
          <w:szCs w:val="24"/>
        </w:rPr>
      </w:pPr>
      <w:r w:rsidRPr="0039258F">
        <w:rPr>
          <w:rFonts w:ascii="Verdana" w:hAnsi="Verdana"/>
          <w:b/>
          <w:bCs/>
          <w:sz w:val="24"/>
          <w:szCs w:val="24"/>
        </w:rPr>
        <w:t>Survey</w:t>
      </w:r>
      <w:r>
        <w:rPr>
          <w:rFonts w:ascii="Verdana" w:hAnsi="Verdana"/>
          <w:b/>
          <w:bCs/>
          <w:sz w:val="24"/>
          <w:szCs w:val="24"/>
        </w:rPr>
        <w:t>:</w:t>
      </w:r>
    </w:p>
    <w:p w14:paraId="666D281B" w14:textId="42EB111A" w:rsidR="0039258F" w:rsidRDefault="0039258F" w:rsidP="0039258F">
      <w:pPr>
        <w:pStyle w:val="ListParagraph"/>
        <w:numPr>
          <w:ilvl w:val="0"/>
          <w:numId w:val="9"/>
        </w:num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Slides: </w:t>
      </w:r>
    </w:p>
    <w:p w14:paraId="15DD70A8" w14:textId="5EB1362A" w:rsidR="0039258F" w:rsidRPr="002F49C1" w:rsidRDefault="001E3030" w:rsidP="00190CCB">
      <w:pPr>
        <w:pStyle w:val="ListParagraph"/>
        <w:numPr>
          <w:ilvl w:val="0"/>
          <w:numId w:val="9"/>
        </w:num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Resources: </w:t>
      </w:r>
    </w:p>
    <w:sectPr w:rsidR="0039258F" w:rsidRPr="002F49C1" w:rsidSect="002B277A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CB201" w14:textId="77777777" w:rsidR="00F67928" w:rsidRDefault="00F67928" w:rsidP="00F67928">
      <w:pPr>
        <w:spacing w:after="0" w:line="240" w:lineRule="auto"/>
      </w:pPr>
      <w:r>
        <w:separator/>
      </w:r>
    </w:p>
  </w:endnote>
  <w:endnote w:type="continuationSeparator" w:id="0">
    <w:p w14:paraId="477234F5" w14:textId="77777777" w:rsidR="00F67928" w:rsidRDefault="00F67928" w:rsidP="00F67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58947" w14:textId="25E2C614" w:rsidR="00F67928" w:rsidRDefault="00F67928">
    <w:pPr>
      <w:pStyle w:val="Footer"/>
    </w:pPr>
    <w:r>
      <w:t>Updated 7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704F1F" w14:textId="77777777" w:rsidR="00F67928" w:rsidRDefault="00F67928" w:rsidP="00F67928">
      <w:pPr>
        <w:spacing w:after="0" w:line="240" w:lineRule="auto"/>
      </w:pPr>
      <w:r>
        <w:separator/>
      </w:r>
    </w:p>
  </w:footnote>
  <w:footnote w:type="continuationSeparator" w:id="0">
    <w:p w14:paraId="4D2E7F9E" w14:textId="77777777" w:rsidR="00F67928" w:rsidRDefault="00F67928" w:rsidP="00F67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A62A4"/>
    <w:multiLevelType w:val="hybridMultilevel"/>
    <w:tmpl w:val="F49EF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73E20"/>
    <w:multiLevelType w:val="hybridMultilevel"/>
    <w:tmpl w:val="3C48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C4E03"/>
    <w:multiLevelType w:val="hybridMultilevel"/>
    <w:tmpl w:val="0832D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9467D"/>
    <w:multiLevelType w:val="hybridMultilevel"/>
    <w:tmpl w:val="C4F46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8252715"/>
    <w:multiLevelType w:val="hybridMultilevel"/>
    <w:tmpl w:val="0664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2784A"/>
    <w:multiLevelType w:val="hybridMultilevel"/>
    <w:tmpl w:val="1C1EF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8513FE"/>
    <w:multiLevelType w:val="hybridMultilevel"/>
    <w:tmpl w:val="5B346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0B28F7"/>
    <w:multiLevelType w:val="hybridMultilevel"/>
    <w:tmpl w:val="E75A0EF0"/>
    <w:lvl w:ilvl="0" w:tplc="94C489BE">
      <w:start w:val="15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CEB1A35"/>
    <w:multiLevelType w:val="hybridMultilevel"/>
    <w:tmpl w:val="4E7E8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312404">
    <w:abstractNumId w:val="3"/>
  </w:num>
  <w:num w:numId="2" w16cid:durableId="1746607556">
    <w:abstractNumId w:val="0"/>
  </w:num>
  <w:num w:numId="3" w16cid:durableId="767432061">
    <w:abstractNumId w:val="1"/>
  </w:num>
  <w:num w:numId="4" w16cid:durableId="304940650">
    <w:abstractNumId w:val="4"/>
  </w:num>
  <w:num w:numId="5" w16cid:durableId="1175539122">
    <w:abstractNumId w:val="8"/>
  </w:num>
  <w:num w:numId="6" w16cid:durableId="501824781">
    <w:abstractNumId w:val="5"/>
  </w:num>
  <w:num w:numId="7" w16cid:durableId="382100765">
    <w:abstractNumId w:val="2"/>
  </w:num>
  <w:num w:numId="8" w16cid:durableId="469597922">
    <w:abstractNumId w:val="6"/>
  </w:num>
  <w:num w:numId="9" w16cid:durableId="21178631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QwNjawMLcwMjFV0lEKTi0uzszPAykwrAUAZd3lbSwAAAA="/>
  </w:docVars>
  <w:rsids>
    <w:rsidRoot w:val="00D96D83"/>
    <w:rsid w:val="00011552"/>
    <w:rsid w:val="000119A9"/>
    <w:rsid w:val="00024FA8"/>
    <w:rsid w:val="00040E20"/>
    <w:rsid w:val="00047F84"/>
    <w:rsid w:val="00051711"/>
    <w:rsid w:val="00056D69"/>
    <w:rsid w:val="00075EED"/>
    <w:rsid w:val="00097AB3"/>
    <w:rsid w:val="000B11E9"/>
    <w:rsid w:val="000D5001"/>
    <w:rsid w:val="000D6650"/>
    <w:rsid w:val="00100E55"/>
    <w:rsid w:val="001078B1"/>
    <w:rsid w:val="00120D8A"/>
    <w:rsid w:val="00126D00"/>
    <w:rsid w:val="00130B1F"/>
    <w:rsid w:val="00133CB7"/>
    <w:rsid w:val="00162AE0"/>
    <w:rsid w:val="00180777"/>
    <w:rsid w:val="00190CCB"/>
    <w:rsid w:val="00193E09"/>
    <w:rsid w:val="001A7A41"/>
    <w:rsid w:val="001B0888"/>
    <w:rsid w:val="001B0AC9"/>
    <w:rsid w:val="001B24E1"/>
    <w:rsid w:val="001C0282"/>
    <w:rsid w:val="001D6268"/>
    <w:rsid w:val="001D7E9D"/>
    <w:rsid w:val="001E3030"/>
    <w:rsid w:val="001F296C"/>
    <w:rsid w:val="001F38F5"/>
    <w:rsid w:val="00250E29"/>
    <w:rsid w:val="0025567C"/>
    <w:rsid w:val="00256332"/>
    <w:rsid w:val="00257174"/>
    <w:rsid w:val="00260C4A"/>
    <w:rsid w:val="002770CC"/>
    <w:rsid w:val="00277BB8"/>
    <w:rsid w:val="00282722"/>
    <w:rsid w:val="00285212"/>
    <w:rsid w:val="0028624A"/>
    <w:rsid w:val="002920C1"/>
    <w:rsid w:val="00295D3A"/>
    <w:rsid w:val="002A414B"/>
    <w:rsid w:val="002B277A"/>
    <w:rsid w:val="002B748B"/>
    <w:rsid w:val="002D18AC"/>
    <w:rsid w:val="002D2FDB"/>
    <w:rsid w:val="002D34A4"/>
    <w:rsid w:val="002E022D"/>
    <w:rsid w:val="002E1A6B"/>
    <w:rsid w:val="002F49C1"/>
    <w:rsid w:val="002F5982"/>
    <w:rsid w:val="00303704"/>
    <w:rsid w:val="003045AD"/>
    <w:rsid w:val="0030C95F"/>
    <w:rsid w:val="00317055"/>
    <w:rsid w:val="00324F96"/>
    <w:rsid w:val="003301CA"/>
    <w:rsid w:val="00330AFC"/>
    <w:rsid w:val="003310D2"/>
    <w:rsid w:val="00340048"/>
    <w:rsid w:val="00354439"/>
    <w:rsid w:val="0037099E"/>
    <w:rsid w:val="00377975"/>
    <w:rsid w:val="00382084"/>
    <w:rsid w:val="003856F7"/>
    <w:rsid w:val="0039258F"/>
    <w:rsid w:val="00394A1C"/>
    <w:rsid w:val="003A3E89"/>
    <w:rsid w:val="003E61F5"/>
    <w:rsid w:val="003E667E"/>
    <w:rsid w:val="00401D45"/>
    <w:rsid w:val="00406A50"/>
    <w:rsid w:val="0041705C"/>
    <w:rsid w:val="00432ADA"/>
    <w:rsid w:val="00446690"/>
    <w:rsid w:val="00454A20"/>
    <w:rsid w:val="00462A52"/>
    <w:rsid w:val="00480D5B"/>
    <w:rsid w:val="00481EDD"/>
    <w:rsid w:val="00494EF5"/>
    <w:rsid w:val="00496FE0"/>
    <w:rsid w:val="004A6E4A"/>
    <w:rsid w:val="004B20B9"/>
    <w:rsid w:val="004C7713"/>
    <w:rsid w:val="004D7BED"/>
    <w:rsid w:val="00504D6E"/>
    <w:rsid w:val="0051380E"/>
    <w:rsid w:val="00522B2F"/>
    <w:rsid w:val="005313E1"/>
    <w:rsid w:val="00543FE6"/>
    <w:rsid w:val="00545155"/>
    <w:rsid w:val="0055180D"/>
    <w:rsid w:val="00555467"/>
    <w:rsid w:val="00561D2C"/>
    <w:rsid w:val="00564F18"/>
    <w:rsid w:val="00580385"/>
    <w:rsid w:val="005903C9"/>
    <w:rsid w:val="00591ED5"/>
    <w:rsid w:val="00594E37"/>
    <w:rsid w:val="005B597B"/>
    <w:rsid w:val="005B6549"/>
    <w:rsid w:val="005C0107"/>
    <w:rsid w:val="005C69F9"/>
    <w:rsid w:val="005D4C05"/>
    <w:rsid w:val="0061193A"/>
    <w:rsid w:val="0061519C"/>
    <w:rsid w:val="00630421"/>
    <w:rsid w:val="00646283"/>
    <w:rsid w:val="00646F7B"/>
    <w:rsid w:val="00662BDE"/>
    <w:rsid w:val="006860FF"/>
    <w:rsid w:val="006B0389"/>
    <w:rsid w:val="006D3189"/>
    <w:rsid w:val="006D76BE"/>
    <w:rsid w:val="00716EE9"/>
    <w:rsid w:val="0073484E"/>
    <w:rsid w:val="00745944"/>
    <w:rsid w:val="0075677F"/>
    <w:rsid w:val="0078723E"/>
    <w:rsid w:val="007C4B52"/>
    <w:rsid w:val="007F7B1E"/>
    <w:rsid w:val="00806B37"/>
    <w:rsid w:val="008153A2"/>
    <w:rsid w:val="00815B5B"/>
    <w:rsid w:val="008336E0"/>
    <w:rsid w:val="008413BC"/>
    <w:rsid w:val="00846AE2"/>
    <w:rsid w:val="008540CE"/>
    <w:rsid w:val="00861248"/>
    <w:rsid w:val="0086479A"/>
    <w:rsid w:val="00867732"/>
    <w:rsid w:val="0087579A"/>
    <w:rsid w:val="00875C94"/>
    <w:rsid w:val="008777AE"/>
    <w:rsid w:val="008B2758"/>
    <w:rsid w:val="008B382D"/>
    <w:rsid w:val="008B60E7"/>
    <w:rsid w:val="008C4318"/>
    <w:rsid w:val="008D4164"/>
    <w:rsid w:val="008F6728"/>
    <w:rsid w:val="0092176C"/>
    <w:rsid w:val="00923F72"/>
    <w:rsid w:val="00931654"/>
    <w:rsid w:val="00940A3A"/>
    <w:rsid w:val="00940A80"/>
    <w:rsid w:val="0095521F"/>
    <w:rsid w:val="009632AC"/>
    <w:rsid w:val="0097009B"/>
    <w:rsid w:val="00973E69"/>
    <w:rsid w:val="00974420"/>
    <w:rsid w:val="0097513B"/>
    <w:rsid w:val="009763CC"/>
    <w:rsid w:val="0099376B"/>
    <w:rsid w:val="00A03FB9"/>
    <w:rsid w:val="00A23134"/>
    <w:rsid w:val="00A2727F"/>
    <w:rsid w:val="00A351CE"/>
    <w:rsid w:val="00A35AAE"/>
    <w:rsid w:val="00A8042C"/>
    <w:rsid w:val="00A818B8"/>
    <w:rsid w:val="00A834DE"/>
    <w:rsid w:val="00A83718"/>
    <w:rsid w:val="00A8570B"/>
    <w:rsid w:val="00A93A7E"/>
    <w:rsid w:val="00AA19FC"/>
    <w:rsid w:val="00AC1423"/>
    <w:rsid w:val="00AC2CE7"/>
    <w:rsid w:val="00AE0319"/>
    <w:rsid w:val="00B015D6"/>
    <w:rsid w:val="00B0165D"/>
    <w:rsid w:val="00B02777"/>
    <w:rsid w:val="00B1503A"/>
    <w:rsid w:val="00B22CC0"/>
    <w:rsid w:val="00B51403"/>
    <w:rsid w:val="00B51696"/>
    <w:rsid w:val="00B54F91"/>
    <w:rsid w:val="00B62B6B"/>
    <w:rsid w:val="00B63864"/>
    <w:rsid w:val="00B651F3"/>
    <w:rsid w:val="00B70317"/>
    <w:rsid w:val="00B72F9B"/>
    <w:rsid w:val="00B82CCB"/>
    <w:rsid w:val="00BB68DF"/>
    <w:rsid w:val="00BD15E8"/>
    <w:rsid w:val="00BF60E1"/>
    <w:rsid w:val="00C01F99"/>
    <w:rsid w:val="00C1140B"/>
    <w:rsid w:val="00C27FD7"/>
    <w:rsid w:val="00C452D0"/>
    <w:rsid w:val="00C51B16"/>
    <w:rsid w:val="00C62FDD"/>
    <w:rsid w:val="00C66485"/>
    <w:rsid w:val="00C9019B"/>
    <w:rsid w:val="00C94254"/>
    <w:rsid w:val="00CA45E8"/>
    <w:rsid w:val="00CB677C"/>
    <w:rsid w:val="00CD4145"/>
    <w:rsid w:val="00CE2823"/>
    <w:rsid w:val="00CF17A2"/>
    <w:rsid w:val="00CF41B2"/>
    <w:rsid w:val="00CF582A"/>
    <w:rsid w:val="00D01148"/>
    <w:rsid w:val="00D14C3E"/>
    <w:rsid w:val="00D25086"/>
    <w:rsid w:val="00D2639F"/>
    <w:rsid w:val="00D5521E"/>
    <w:rsid w:val="00D56637"/>
    <w:rsid w:val="00D61885"/>
    <w:rsid w:val="00D724F0"/>
    <w:rsid w:val="00D76641"/>
    <w:rsid w:val="00D96D83"/>
    <w:rsid w:val="00DA40C5"/>
    <w:rsid w:val="00DA6D91"/>
    <w:rsid w:val="00DF0715"/>
    <w:rsid w:val="00DF676B"/>
    <w:rsid w:val="00E038FA"/>
    <w:rsid w:val="00E12976"/>
    <w:rsid w:val="00E3217F"/>
    <w:rsid w:val="00E43448"/>
    <w:rsid w:val="00E45B1C"/>
    <w:rsid w:val="00E67B7C"/>
    <w:rsid w:val="00E71DF9"/>
    <w:rsid w:val="00E727CA"/>
    <w:rsid w:val="00E90DA0"/>
    <w:rsid w:val="00E921A6"/>
    <w:rsid w:val="00E93C7B"/>
    <w:rsid w:val="00E97250"/>
    <w:rsid w:val="00EA43D3"/>
    <w:rsid w:val="00EA4819"/>
    <w:rsid w:val="00EA4E17"/>
    <w:rsid w:val="00EC5BAA"/>
    <w:rsid w:val="00ED0C0D"/>
    <w:rsid w:val="00EE3B60"/>
    <w:rsid w:val="00EE7842"/>
    <w:rsid w:val="00EF3815"/>
    <w:rsid w:val="00EF618C"/>
    <w:rsid w:val="00EF7CBB"/>
    <w:rsid w:val="00F1021D"/>
    <w:rsid w:val="00F12ED5"/>
    <w:rsid w:val="00F17303"/>
    <w:rsid w:val="00F305B9"/>
    <w:rsid w:val="00F57E78"/>
    <w:rsid w:val="00F67928"/>
    <w:rsid w:val="00F67E3E"/>
    <w:rsid w:val="00F80B0D"/>
    <w:rsid w:val="00F82DFF"/>
    <w:rsid w:val="00F85F32"/>
    <w:rsid w:val="00F87415"/>
    <w:rsid w:val="00F9418E"/>
    <w:rsid w:val="00FB1CC1"/>
    <w:rsid w:val="00FD2778"/>
    <w:rsid w:val="00FE3832"/>
    <w:rsid w:val="00FE413D"/>
    <w:rsid w:val="00FE4806"/>
    <w:rsid w:val="00FF327B"/>
    <w:rsid w:val="0383A515"/>
    <w:rsid w:val="041AC630"/>
    <w:rsid w:val="05E66962"/>
    <w:rsid w:val="08B65C0B"/>
    <w:rsid w:val="0CF1061A"/>
    <w:rsid w:val="10DB6A33"/>
    <w:rsid w:val="13C153E3"/>
    <w:rsid w:val="1833B500"/>
    <w:rsid w:val="1C800643"/>
    <w:rsid w:val="224EDC56"/>
    <w:rsid w:val="245349B3"/>
    <w:rsid w:val="2ED15FE4"/>
    <w:rsid w:val="2EF0C927"/>
    <w:rsid w:val="2F4BBAB5"/>
    <w:rsid w:val="313A31E2"/>
    <w:rsid w:val="33C007F1"/>
    <w:rsid w:val="34541F6C"/>
    <w:rsid w:val="3474353E"/>
    <w:rsid w:val="4562BEF6"/>
    <w:rsid w:val="45807D16"/>
    <w:rsid w:val="50CE85F7"/>
    <w:rsid w:val="522DC86F"/>
    <w:rsid w:val="56C9AAB7"/>
    <w:rsid w:val="57A6EBAA"/>
    <w:rsid w:val="595D952E"/>
    <w:rsid w:val="59E5756F"/>
    <w:rsid w:val="61119EF0"/>
    <w:rsid w:val="69A3768A"/>
    <w:rsid w:val="6B1A3F42"/>
    <w:rsid w:val="6C72D5EE"/>
    <w:rsid w:val="6CFA9BDC"/>
    <w:rsid w:val="6E51E004"/>
    <w:rsid w:val="6F054C13"/>
    <w:rsid w:val="7156E440"/>
    <w:rsid w:val="76C8BF3C"/>
    <w:rsid w:val="781B0FC5"/>
    <w:rsid w:val="785DF58B"/>
    <w:rsid w:val="7E40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22C7AA"/>
  <w15:docId w15:val="{DB6F42CD-4E05-4101-BCF9-F4AD37A83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0C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D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3D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43D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05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6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7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77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77C"/>
    <w:rPr>
      <w:rFonts w:ascii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5677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67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92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67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92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636821">
          <w:marLeft w:val="0"/>
          <w:marRight w:val="0"/>
          <w:marTop w:val="600"/>
          <w:marBottom w:val="300"/>
          <w:divBdr>
            <w:top w:val="none" w:sz="0" w:space="0" w:color="auto"/>
            <w:left w:val="none" w:sz="0" w:space="0" w:color="auto"/>
            <w:bottom w:val="single" w:sz="6" w:space="7" w:color="EEEEEE"/>
            <w:right w:val="none" w:sz="0" w:space="0" w:color="auto"/>
          </w:divBdr>
        </w:div>
      </w:divsChild>
    </w:div>
    <w:div w:id="104301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863">
          <w:marLeft w:val="0"/>
          <w:marRight w:val="0"/>
          <w:marTop w:val="600"/>
          <w:marBottom w:val="300"/>
          <w:divBdr>
            <w:top w:val="none" w:sz="0" w:space="0" w:color="auto"/>
            <w:left w:val="none" w:sz="0" w:space="0" w:color="auto"/>
            <w:bottom w:val="single" w:sz="6" w:space="7" w:color="EEEEEE"/>
            <w:right w:val="none" w:sz="0" w:space="0" w:color="auto"/>
          </w:divBdr>
        </w:div>
      </w:divsChild>
    </w:div>
    <w:div w:id="144946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7FCBF9BB59348B8D65BA922C1F98B" ma:contentTypeVersion="19" ma:contentTypeDescription="Create a new document." ma:contentTypeScope="" ma:versionID="afd7f6c2e76d078ae28fde0a2b3cd5f0">
  <xsd:schema xmlns:xsd="http://www.w3.org/2001/XMLSchema" xmlns:xs="http://www.w3.org/2001/XMLSchema" xmlns:p="http://schemas.microsoft.com/office/2006/metadata/properties" xmlns:ns2="55d90b30-3abf-45d6-a953-62c750a1e836" xmlns:ns3="a27e65b1-c2a8-44b8-81d9-7882bc18dec3" targetNamespace="http://schemas.microsoft.com/office/2006/metadata/properties" ma:root="true" ma:fieldsID="91893bc5f93591398a69352252307b3b" ns2:_="" ns3:_="">
    <xsd:import namespace="55d90b30-3abf-45d6-a953-62c750a1e836"/>
    <xsd:import namespace="a27e65b1-c2a8-44b8-81d9-7882bc18d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90b30-3abf-45d6-a953-62c750a1e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89e0dcc-075b-4be2-a307-94eac9fb4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e65b1-c2a8-44b8-81d9-7882bc18d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45d29f-fb3e-4a65-81b0-fe23f878fada}" ma:internalName="TaxCatchAll" ma:showField="CatchAllData" ma:web="a27e65b1-c2a8-44b8-81d9-7882bc18d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7e65b1-c2a8-44b8-81d9-7882bc18dec3" xsi:nil="true"/>
    <lcf76f155ced4ddcb4097134ff3c332f xmlns="55d90b30-3abf-45d6-a953-62c750a1e83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9D9470-0488-4BB9-9707-F8B089D52B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01139A-420E-4FB6-895D-58069CD6F0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0F71F6-5AC4-4056-B553-7F7632196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90b30-3abf-45d6-a953-62c750a1e836"/>
    <ds:schemaRef ds:uri="a27e65b1-c2a8-44b8-81d9-7882bc18d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75554C-24CF-43B8-B87B-62812F22530C}">
  <ds:schemaRefs>
    <ds:schemaRef ds:uri="http://schemas.microsoft.com/office/2006/metadata/properties"/>
    <ds:schemaRef ds:uri="http://schemas.microsoft.com/office/infopath/2007/PartnerControls"/>
    <ds:schemaRef ds:uri="a27e65b1-c2a8-44b8-81d9-7882bc18dec3"/>
    <ds:schemaRef ds:uri="55d90b30-3abf-45d6-a953-62c750a1e8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78</Words>
  <Characters>3351</Characters>
  <Application>Microsoft Office Word</Application>
  <DocSecurity>0</DocSecurity>
  <Lines>10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c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s</dc:creator>
  <cp:keywords/>
  <cp:lastModifiedBy>Aimee Roberge</cp:lastModifiedBy>
  <cp:revision>41</cp:revision>
  <cp:lastPrinted>2016-04-20T21:11:00Z</cp:lastPrinted>
  <dcterms:created xsi:type="dcterms:W3CDTF">2025-07-07T15:33:00Z</dcterms:created>
  <dcterms:modified xsi:type="dcterms:W3CDTF">2025-07-0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7FCBF9BB59348B8D65BA922C1F98B</vt:lpwstr>
  </property>
  <property fmtid="{D5CDD505-2E9C-101B-9397-08002B2CF9AE}" pid="3" name="MediaServiceImageTags">
    <vt:lpwstr/>
  </property>
  <property fmtid="{D5CDD505-2E9C-101B-9397-08002B2CF9AE}" pid="4" name="GrammarlyDocumentId">
    <vt:lpwstr>b274c19637a7a8f051c52e9cf5876b3dc4f8e90979ac165b46c2e552d5ae0c4d</vt:lpwstr>
  </property>
</Properties>
</file>